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A26953" w14:textId="77777777" w:rsidR="005D4951" w:rsidRPr="005D4951" w:rsidRDefault="005D4951" w:rsidP="005D4951">
      <w:pPr>
        <w:jc w:val="center"/>
        <w:rPr>
          <w:b/>
          <w:sz w:val="28"/>
          <w:szCs w:val="28"/>
        </w:rPr>
      </w:pPr>
      <w:r w:rsidRPr="005D4951">
        <w:rPr>
          <w:b/>
          <w:sz w:val="28"/>
          <w:szCs w:val="28"/>
        </w:rPr>
        <w:t>VLOGA ZA IZDAJO DOVOLJENJA ZA PREVOZNIKE ŽIVALI</w:t>
      </w:r>
    </w:p>
    <w:tbl>
      <w:tblPr>
        <w:tblStyle w:val="Tabelamrea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62"/>
        <w:gridCol w:w="2977"/>
        <w:gridCol w:w="3103"/>
      </w:tblGrid>
      <w:tr w:rsidR="005D4951" w14:paraId="76FB4D36" w14:textId="77777777" w:rsidTr="00C47437">
        <w:tc>
          <w:tcPr>
            <w:tcW w:w="9042" w:type="dxa"/>
            <w:gridSpan w:val="3"/>
          </w:tcPr>
          <w:p w14:paraId="03AF7956" w14:textId="77777777" w:rsidR="005D4951" w:rsidRPr="005D4951" w:rsidRDefault="005D4951" w:rsidP="005D4951">
            <w:pPr>
              <w:jc w:val="both"/>
              <w:rPr>
                <w:b/>
              </w:rPr>
            </w:pPr>
            <w:r w:rsidRPr="005D4951">
              <w:rPr>
                <w:b/>
              </w:rPr>
              <w:t>1. DEL: OSNOVNI PODATKI</w:t>
            </w:r>
          </w:p>
          <w:p w14:paraId="7DCE8618" w14:textId="77777777" w:rsidR="005D4951" w:rsidRDefault="005D4951" w:rsidP="005D4951">
            <w:pPr>
              <w:jc w:val="both"/>
            </w:pPr>
            <w:r>
              <w:rPr>
                <w:b/>
              </w:rPr>
              <w:t>Podatki o prevozniku</w:t>
            </w:r>
          </w:p>
        </w:tc>
      </w:tr>
      <w:tr w:rsidR="00567F54" w14:paraId="6AFBBEB5" w14:textId="77777777" w:rsidTr="000D1F92">
        <w:trPr>
          <w:trHeight w:val="799"/>
        </w:trPr>
        <w:tc>
          <w:tcPr>
            <w:tcW w:w="2962" w:type="dxa"/>
          </w:tcPr>
          <w:p w14:paraId="21CE129F" w14:textId="6D414BE5" w:rsidR="00567F54" w:rsidRPr="005D4951" w:rsidRDefault="00567F54" w:rsidP="00567F54">
            <w:pPr>
              <w:rPr>
                <w:sz w:val="18"/>
                <w:szCs w:val="18"/>
              </w:rPr>
            </w:pPr>
            <w:r w:rsidRPr="005D4951">
              <w:rPr>
                <w:sz w:val="18"/>
                <w:szCs w:val="18"/>
              </w:rPr>
              <w:t>Ime podjetja</w:t>
            </w:r>
            <w:r>
              <w:rPr>
                <w:sz w:val="18"/>
                <w:szCs w:val="18"/>
              </w:rPr>
              <w:t>/fizične osebe</w:t>
            </w:r>
          </w:p>
        </w:tc>
        <w:tc>
          <w:tcPr>
            <w:tcW w:w="2977" w:type="dxa"/>
          </w:tcPr>
          <w:p w14:paraId="79AD16EE" w14:textId="1BB4CAD8" w:rsidR="00567F54" w:rsidRPr="005D4951" w:rsidRDefault="00567F54" w:rsidP="005D4951">
            <w:pPr>
              <w:jc w:val="both"/>
              <w:rPr>
                <w:sz w:val="18"/>
                <w:szCs w:val="18"/>
              </w:rPr>
            </w:pPr>
            <w:r w:rsidRPr="005D4951">
              <w:rPr>
                <w:sz w:val="18"/>
                <w:szCs w:val="18"/>
              </w:rPr>
              <w:t>Naslov</w:t>
            </w:r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3103" w:type="dxa"/>
          </w:tcPr>
          <w:p w14:paraId="77FAC8F1" w14:textId="1AF147A4" w:rsidR="00567F54" w:rsidRPr="00D54C67" w:rsidRDefault="00567F54" w:rsidP="00D54C67">
            <w:pPr>
              <w:rPr>
                <w:sz w:val="18"/>
                <w:szCs w:val="18"/>
              </w:rPr>
            </w:pPr>
            <w:r w:rsidRPr="00D54C67">
              <w:rPr>
                <w:sz w:val="18"/>
                <w:szCs w:val="18"/>
              </w:rPr>
              <w:t>Matična številka</w:t>
            </w:r>
            <w:r>
              <w:rPr>
                <w:sz w:val="18"/>
                <w:szCs w:val="18"/>
              </w:rPr>
              <w:t>/</w:t>
            </w:r>
            <w:r w:rsidR="00E628AE">
              <w:rPr>
                <w:sz w:val="18"/>
                <w:szCs w:val="18"/>
              </w:rPr>
              <w:t>EMŠO</w:t>
            </w:r>
          </w:p>
        </w:tc>
      </w:tr>
      <w:tr w:rsidR="005D4951" w14:paraId="77950DAB" w14:textId="77777777" w:rsidTr="000D1F92">
        <w:trPr>
          <w:trHeight w:val="839"/>
        </w:trPr>
        <w:tc>
          <w:tcPr>
            <w:tcW w:w="2962" w:type="dxa"/>
          </w:tcPr>
          <w:p w14:paraId="56D01B04" w14:textId="77777777" w:rsidR="005D4951" w:rsidRPr="005D4951" w:rsidRDefault="005D4951" w:rsidP="005D4951">
            <w:pPr>
              <w:jc w:val="both"/>
              <w:rPr>
                <w:sz w:val="18"/>
                <w:szCs w:val="18"/>
              </w:rPr>
            </w:pPr>
            <w:r w:rsidRPr="005D4951">
              <w:rPr>
                <w:sz w:val="18"/>
                <w:szCs w:val="18"/>
              </w:rPr>
              <w:t>Kraj</w:t>
            </w:r>
          </w:p>
        </w:tc>
        <w:tc>
          <w:tcPr>
            <w:tcW w:w="2977" w:type="dxa"/>
          </w:tcPr>
          <w:p w14:paraId="08A94CA3" w14:textId="77777777" w:rsidR="005D4951" w:rsidRPr="005D4951" w:rsidRDefault="005D4951" w:rsidP="005D4951">
            <w:pPr>
              <w:jc w:val="both"/>
              <w:rPr>
                <w:sz w:val="18"/>
                <w:szCs w:val="18"/>
              </w:rPr>
            </w:pPr>
            <w:r w:rsidRPr="005D4951">
              <w:rPr>
                <w:sz w:val="18"/>
                <w:szCs w:val="18"/>
              </w:rPr>
              <w:t>Poštna številka</w:t>
            </w:r>
          </w:p>
        </w:tc>
        <w:tc>
          <w:tcPr>
            <w:tcW w:w="3103" w:type="dxa"/>
          </w:tcPr>
          <w:p w14:paraId="61EDB712" w14:textId="77777777" w:rsidR="005D4951" w:rsidRPr="005D4951" w:rsidRDefault="005D4951" w:rsidP="005D4951">
            <w:pPr>
              <w:jc w:val="both"/>
              <w:rPr>
                <w:sz w:val="18"/>
                <w:szCs w:val="18"/>
              </w:rPr>
            </w:pPr>
            <w:r w:rsidRPr="005D4951">
              <w:rPr>
                <w:sz w:val="18"/>
                <w:szCs w:val="18"/>
              </w:rPr>
              <w:t>Država</w:t>
            </w:r>
          </w:p>
        </w:tc>
      </w:tr>
      <w:tr w:rsidR="005D4951" w14:paraId="74EADAAA" w14:textId="77777777" w:rsidTr="000D1F92">
        <w:trPr>
          <w:trHeight w:val="835"/>
        </w:trPr>
        <w:tc>
          <w:tcPr>
            <w:tcW w:w="2962" w:type="dxa"/>
          </w:tcPr>
          <w:p w14:paraId="2C3A5B0C" w14:textId="77777777" w:rsidR="005D4951" w:rsidRPr="005D4951" w:rsidRDefault="005D4951" w:rsidP="005D4951">
            <w:pPr>
              <w:jc w:val="both"/>
              <w:rPr>
                <w:sz w:val="18"/>
                <w:szCs w:val="18"/>
              </w:rPr>
            </w:pPr>
            <w:r w:rsidRPr="005D4951">
              <w:rPr>
                <w:sz w:val="18"/>
                <w:szCs w:val="18"/>
              </w:rPr>
              <w:t>Telefon</w:t>
            </w:r>
          </w:p>
        </w:tc>
        <w:tc>
          <w:tcPr>
            <w:tcW w:w="2977" w:type="dxa"/>
          </w:tcPr>
          <w:p w14:paraId="55C3B400" w14:textId="77777777" w:rsidR="005D4951" w:rsidRPr="005D4951" w:rsidRDefault="005D4951" w:rsidP="005D4951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obilni telefon</w:t>
            </w:r>
          </w:p>
        </w:tc>
        <w:tc>
          <w:tcPr>
            <w:tcW w:w="3103" w:type="dxa"/>
          </w:tcPr>
          <w:p w14:paraId="4FDD3945" w14:textId="77777777" w:rsidR="005D4951" w:rsidRPr="005D4951" w:rsidRDefault="005D4951" w:rsidP="005D4951">
            <w:pPr>
              <w:jc w:val="both"/>
              <w:rPr>
                <w:sz w:val="18"/>
                <w:szCs w:val="18"/>
              </w:rPr>
            </w:pPr>
            <w:r w:rsidRPr="005D4951">
              <w:rPr>
                <w:sz w:val="18"/>
                <w:szCs w:val="18"/>
              </w:rPr>
              <w:t>Elektronska pošta</w:t>
            </w:r>
          </w:p>
        </w:tc>
      </w:tr>
      <w:tr w:rsidR="005D4951" w14:paraId="00D54C6F" w14:textId="77777777" w:rsidTr="00C47437">
        <w:tc>
          <w:tcPr>
            <w:tcW w:w="9042" w:type="dxa"/>
            <w:gridSpan w:val="3"/>
            <w:shd w:val="clear" w:color="auto" w:fill="BFBFBF" w:themeFill="background1" w:themeFillShade="BF"/>
          </w:tcPr>
          <w:p w14:paraId="70D39A59" w14:textId="688AF86C" w:rsidR="005D4951" w:rsidRDefault="005D4951" w:rsidP="005D4951">
            <w:pPr>
              <w:jc w:val="both"/>
            </w:pPr>
            <w:r w:rsidRPr="005D4951">
              <w:rPr>
                <w:b/>
              </w:rPr>
              <w:t>Podatki o zastopniku</w:t>
            </w:r>
            <w:r w:rsidR="00F05F04">
              <w:rPr>
                <w:b/>
              </w:rPr>
              <w:t>/začasni naslov</w:t>
            </w:r>
            <w:r>
              <w:t xml:space="preserve"> (Izpolnijo prevozniki</w:t>
            </w:r>
            <w:r w:rsidR="000D1F92">
              <w:t>, ki imajo zastopnika</w:t>
            </w:r>
            <w:r w:rsidR="00F05F04">
              <w:t xml:space="preserve"> ali začasni naslov</w:t>
            </w:r>
            <w:r>
              <w:t>)</w:t>
            </w:r>
          </w:p>
        </w:tc>
      </w:tr>
      <w:tr w:rsidR="00401B82" w14:paraId="29F4F116" w14:textId="77777777" w:rsidTr="000D1F92">
        <w:trPr>
          <w:trHeight w:val="855"/>
        </w:trPr>
        <w:tc>
          <w:tcPr>
            <w:tcW w:w="2962" w:type="dxa"/>
            <w:shd w:val="clear" w:color="auto" w:fill="BFBFBF" w:themeFill="background1" w:themeFillShade="BF"/>
          </w:tcPr>
          <w:p w14:paraId="11E1FACB" w14:textId="1A64B849" w:rsidR="00401B82" w:rsidRPr="005D4951" w:rsidRDefault="00401B82" w:rsidP="00F56343">
            <w:pPr>
              <w:rPr>
                <w:sz w:val="18"/>
                <w:szCs w:val="18"/>
              </w:rPr>
            </w:pPr>
            <w:r w:rsidRPr="005D4951">
              <w:rPr>
                <w:sz w:val="18"/>
                <w:szCs w:val="18"/>
              </w:rPr>
              <w:t>Ime podjetja</w:t>
            </w:r>
            <w:r w:rsidR="00F56343">
              <w:rPr>
                <w:sz w:val="18"/>
                <w:szCs w:val="18"/>
              </w:rPr>
              <w:t>/fizične osebe</w:t>
            </w:r>
          </w:p>
        </w:tc>
        <w:tc>
          <w:tcPr>
            <w:tcW w:w="2977" w:type="dxa"/>
            <w:shd w:val="clear" w:color="auto" w:fill="BFBFBF" w:themeFill="background1" w:themeFillShade="BF"/>
          </w:tcPr>
          <w:p w14:paraId="255F07A1" w14:textId="1A395009" w:rsidR="00401B82" w:rsidRPr="005D4951" w:rsidRDefault="00401B82" w:rsidP="005D4951">
            <w:pPr>
              <w:jc w:val="both"/>
              <w:rPr>
                <w:sz w:val="18"/>
                <w:szCs w:val="18"/>
              </w:rPr>
            </w:pPr>
            <w:r w:rsidRPr="005D4951">
              <w:rPr>
                <w:sz w:val="18"/>
                <w:szCs w:val="18"/>
              </w:rPr>
              <w:t>Naslov</w:t>
            </w:r>
          </w:p>
        </w:tc>
        <w:tc>
          <w:tcPr>
            <w:tcW w:w="3103" w:type="dxa"/>
            <w:shd w:val="clear" w:color="auto" w:fill="BFBFBF" w:themeFill="background1" w:themeFillShade="BF"/>
          </w:tcPr>
          <w:p w14:paraId="49B46E36" w14:textId="1CA96C57" w:rsidR="00401B82" w:rsidRPr="00F56343" w:rsidRDefault="00401B82" w:rsidP="00401B82">
            <w:pPr>
              <w:pStyle w:val="lennaslov1"/>
              <w:jc w:val="left"/>
              <w:rPr>
                <w:rFonts w:asciiTheme="minorHAnsi" w:hAnsiTheme="minorHAnsi" w:cstheme="minorHAnsi"/>
                <w:b w:val="0"/>
                <w:sz w:val="18"/>
                <w:szCs w:val="18"/>
              </w:rPr>
            </w:pPr>
            <w:r w:rsidRPr="00F56343">
              <w:rPr>
                <w:rFonts w:asciiTheme="minorHAnsi" w:hAnsiTheme="minorHAnsi" w:cstheme="minorHAnsi"/>
                <w:b w:val="0"/>
                <w:sz w:val="18"/>
                <w:szCs w:val="18"/>
              </w:rPr>
              <w:t>Matična številka</w:t>
            </w:r>
            <w:r w:rsidR="00F56343" w:rsidRPr="00F56343">
              <w:rPr>
                <w:rFonts w:asciiTheme="minorHAnsi" w:hAnsiTheme="minorHAnsi" w:cstheme="minorHAnsi"/>
                <w:b w:val="0"/>
                <w:sz w:val="18"/>
                <w:szCs w:val="18"/>
              </w:rPr>
              <w:t>/E</w:t>
            </w:r>
            <w:r w:rsidR="00E628AE">
              <w:rPr>
                <w:rFonts w:asciiTheme="minorHAnsi" w:hAnsiTheme="minorHAnsi" w:cstheme="minorHAnsi"/>
                <w:b w:val="0"/>
                <w:sz w:val="18"/>
                <w:szCs w:val="18"/>
              </w:rPr>
              <w:t>MŠO</w:t>
            </w:r>
          </w:p>
        </w:tc>
      </w:tr>
      <w:tr w:rsidR="005D4951" w14:paraId="1D9B4B09" w14:textId="77777777" w:rsidTr="000D1F92">
        <w:trPr>
          <w:trHeight w:val="837"/>
        </w:trPr>
        <w:tc>
          <w:tcPr>
            <w:tcW w:w="2962" w:type="dxa"/>
            <w:shd w:val="clear" w:color="auto" w:fill="BFBFBF" w:themeFill="background1" w:themeFillShade="BF"/>
          </w:tcPr>
          <w:p w14:paraId="34D1A485" w14:textId="77777777" w:rsidR="005D4951" w:rsidRPr="005D4951" w:rsidRDefault="005D4951" w:rsidP="005D4951">
            <w:pPr>
              <w:jc w:val="both"/>
              <w:rPr>
                <w:sz w:val="18"/>
                <w:szCs w:val="18"/>
              </w:rPr>
            </w:pPr>
            <w:r w:rsidRPr="005D4951">
              <w:rPr>
                <w:sz w:val="18"/>
                <w:szCs w:val="18"/>
              </w:rPr>
              <w:t>Kraj</w:t>
            </w:r>
          </w:p>
        </w:tc>
        <w:tc>
          <w:tcPr>
            <w:tcW w:w="2977" w:type="dxa"/>
            <w:shd w:val="clear" w:color="auto" w:fill="BFBFBF" w:themeFill="background1" w:themeFillShade="BF"/>
          </w:tcPr>
          <w:p w14:paraId="69A15FC0" w14:textId="77777777" w:rsidR="005D4951" w:rsidRPr="005D4951" w:rsidRDefault="005D4951" w:rsidP="005D4951">
            <w:pPr>
              <w:jc w:val="both"/>
              <w:rPr>
                <w:sz w:val="18"/>
                <w:szCs w:val="18"/>
              </w:rPr>
            </w:pPr>
            <w:r w:rsidRPr="005D4951">
              <w:rPr>
                <w:sz w:val="18"/>
                <w:szCs w:val="18"/>
              </w:rPr>
              <w:t>Poštna številka</w:t>
            </w:r>
          </w:p>
        </w:tc>
        <w:tc>
          <w:tcPr>
            <w:tcW w:w="3103" w:type="dxa"/>
            <w:shd w:val="clear" w:color="auto" w:fill="BFBFBF" w:themeFill="background1" w:themeFillShade="BF"/>
          </w:tcPr>
          <w:p w14:paraId="6EE335FE" w14:textId="4A17DFFC" w:rsidR="005D4951" w:rsidRPr="005D4951" w:rsidRDefault="005D4951" w:rsidP="005D4951">
            <w:pPr>
              <w:jc w:val="both"/>
              <w:rPr>
                <w:sz w:val="18"/>
                <w:szCs w:val="18"/>
              </w:rPr>
            </w:pPr>
          </w:p>
        </w:tc>
      </w:tr>
      <w:tr w:rsidR="005D4951" w14:paraId="6F6DDFC4" w14:textId="77777777" w:rsidTr="000D1F92">
        <w:trPr>
          <w:trHeight w:val="977"/>
        </w:trPr>
        <w:tc>
          <w:tcPr>
            <w:tcW w:w="2962" w:type="dxa"/>
            <w:shd w:val="clear" w:color="auto" w:fill="BFBFBF" w:themeFill="background1" w:themeFillShade="BF"/>
          </w:tcPr>
          <w:p w14:paraId="699A5230" w14:textId="77777777" w:rsidR="005D4951" w:rsidRPr="005D4951" w:rsidRDefault="005D4951" w:rsidP="005D4951">
            <w:pPr>
              <w:jc w:val="both"/>
              <w:rPr>
                <w:sz w:val="18"/>
                <w:szCs w:val="18"/>
              </w:rPr>
            </w:pPr>
            <w:r w:rsidRPr="005D4951">
              <w:rPr>
                <w:sz w:val="18"/>
                <w:szCs w:val="18"/>
              </w:rPr>
              <w:t>Telefon</w:t>
            </w:r>
          </w:p>
        </w:tc>
        <w:tc>
          <w:tcPr>
            <w:tcW w:w="2977" w:type="dxa"/>
            <w:shd w:val="clear" w:color="auto" w:fill="BFBFBF" w:themeFill="background1" w:themeFillShade="BF"/>
          </w:tcPr>
          <w:p w14:paraId="604FE4EF" w14:textId="77777777" w:rsidR="005D4951" w:rsidRPr="005D4951" w:rsidRDefault="005D4951" w:rsidP="005D4951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obilni telefon</w:t>
            </w:r>
          </w:p>
        </w:tc>
        <w:tc>
          <w:tcPr>
            <w:tcW w:w="3103" w:type="dxa"/>
            <w:shd w:val="clear" w:color="auto" w:fill="BFBFBF" w:themeFill="background1" w:themeFillShade="BF"/>
          </w:tcPr>
          <w:p w14:paraId="740E9B6F" w14:textId="77777777" w:rsidR="005D4951" w:rsidRPr="005D4951" w:rsidRDefault="005D4951" w:rsidP="005D4951">
            <w:pPr>
              <w:jc w:val="both"/>
              <w:rPr>
                <w:sz w:val="18"/>
                <w:szCs w:val="18"/>
              </w:rPr>
            </w:pPr>
            <w:r w:rsidRPr="005D4951">
              <w:rPr>
                <w:sz w:val="18"/>
                <w:szCs w:val="18"/>
              </w:rPr>
              <w:t>Elektronska pošta</w:t>
            </w:r>
          </w:p>
        </w:tc>
      </w:tr>
      <w:tr w:rsidR="00CA5E73" w14:paraId="144BCADC" w14:textId="77777777" w:rsidTr="00C43EA9">
        <w:trPr>
          <w:trHeight w:val="504"/>
        </w:trPr>
        <w:tc>
          <w:tcPr>
            <w:tcW w:w="9042" w:type="dxa"/>
            <w:gridSpan w:val="3"/>
            <w:shd w:val="clear" w:color="auto" w:fill="BFBFBF" w:themeFill="background1" w:themeFillShade="BF"/>
          </w:tcPr>
          <w:p w14:paraId="2DEA65B0" w14:textId="05C2827A" w:rsidR="00CA5E73" w:rsidRPr="005D4951" w:rsidRDefault="00CA5E73" w:rsidP="005D4951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atum poteka pogodbe z zastopnikom</w:t>
            </w:r>
          </w:p>
        </w:tc>
      </w:tr>
      <w:tr w:rsidR="005D4951" w14:paraId="439B76C2" w14:textId="77777777" w:rsidTr="000D1F92">
        <w:trPr>
          <w:trHeight w:val="566"/>
        </w:trPr>
        <w:tc>
          <w:tcPr>
            <w:tcW w:w="2962" w:type="dxa"/>
          </w:tcPr>
          <w:p w14:paraId="652E5883" w14:textId="77777777" w:rsidR="005D4951" w:rsidRPr="00C47437" w:rsidRDefault="0025723D" w:rsidP="005D4951">
            <w:pPr>
              <w:jc w:val="both"/>
              <w:rPr>
                <w:sz w:val="18"/>
                <w:szCs w:val="18"/>
              </w:rPr>
            </w:pPr>
            <w:r w:rsidRPr="00C47437">
              <w:rPr>
                <w:sz w:val="18"/>
                <w:szCs w:val="18"/>
              </w:rPr>
              <w:t>Ali ste zaprosili za dovoljenje v katerikoli drugi državi članici EU?</w:t>
            </w:r>
          </w:p>
        </w:tc>
        <w:tc>
          <w:tcPr>
            <w:tcW w:w="2977" w:type="dxa"/>
          </w:tcPr>
          <w:p w14:paraId="3E069299" w14:textId="77777777" w:rsidR="005D4951" w:rsidRPr="0025723D" w:rsidRDefault="0025723D" w:rsidP="0025723D">
            <w:pPr>
              <w:jc w:val="center"/>
              <w:rPr>
                <w:sz w:val="36"/>
                <w:szCs w:val="36"/>
              </w:rPr>
            </w:pPr>
            <w:r w:rsidRPr="0025723D">
              <w:rPr>
                <w:sz w:val="36"/>
                <w:szCs w:val="36"/>
              </w:rPr>
              <w:t>DA</w:t>
            </w:r>
          </w:p>
        </w:tc>
        <w:tc>
          <w:tcPr>
            <w:tcW w:w="3103" w:type="dxa"/>
          </w:tcPr>
          <w:p w14:paraId="1D32DED6" w14:textId="77777777" w:rsidR="005D4951" w:rsidRPr="0025723D" w:rsidRDefault="0025723D" w:rsidP="0025723D">
            <w:pPr>
              <w:jc w:val="center"/>
              <w:rPr>
                <w:sz w:val="36"/>
                <w:szCs w:val="36"/>
              </w:rPr>
            </w:pPr>
            <w:r w:rsidRPr="0025723D">
              <w:rPr>
                <w:sz w:val="36"/>
                <w:szCs w:val="36"/>
              </w:rPr>
              <w:t>NE</w:t>
            </w:r>
          </w:p>
        </w:tc>
      </w:tr>
      <w:tr w:rsidR="0025723D" w14:paraId="0F0A52EC" w14:textId="77777777" w:rsidTr="000D1F92">
        <w:trPr>
          <w:trHeight w:val="418"/>
        </w:trPr>
        <w:tc>
          <w:tcPr>
            <w:tcW w:w="2962" w:type="dxa"/>
          </w:tcPr>
          <w:p w14:paraId="3E27C11A" w14:textId="77777777" w:rsidR="0025723D" w:rsidRPr="00C47437" w:rsidRDefault="0025723D" w:rsidP="005D4951">
            <w:pPr>
              <w:jc w:val="both"/>
              <w:rPr>
                <w:sz w:val="18"/>
                <w:szCs w:val="18"/>
              </w:rPr>
            </w:pPr>
            <w:r w:rsidRPr="00C47437">
              <w:rPr>
                <w:sz w:val="18"/>
                <w:szCs w:val="18"/>
              </w:rPr>
              <w:t>Vrsta prevoza</w:t>
            </w:r>
          </w:p>
        </w:tc>
        <w:tc>
          <w:tcPr>
            <w:tcW w:w="6080" w:type="dxa"/>
            <w:gridSpan w:val="2"/>
          </w:tcPr>
          <w:p w14:paraId="1627C702" w14:textId="77777777" w:rsidR="0025723D" w:rsidRPr="0025723D" w:rsidRDefault="0025723D" w:rsidP="0025723D">
            <w:pPr>
              <w:jc w:val="center"/>
              <w:rPr>
                <w:sz w:val="32"/>
                <w:szCs w:val="32"/>
              </w:rPr>
            </w:pPr>
            <w:r w:rsidRPr="0025723D">
              <w:rPr>
                <w:sz w:val="32"/>
                <w:szCs w:val="32"/>
              </w:rPr>
              <w:t>CESTNI     MORSKI     ZRAČNI     ŽELEZNIŠKI</w:t>
            </w:r>
          </w:p>
        </w:tc>
      </w:tr>
      <w:tr w:rsidR="005D4951" w14:paraId="17344729" w14:textId="77777777" w:rsidTr="000D1F92">
        <w:trPr>
          <w:trHeight w:val="566"/>
        </w:trPr>
        <w:tc>
          <w:tcPr>
            <w:tcW w:w="2962" w:type="dxa"/>
          </w:tcPr>
          <w:p w14:paraId="1A1BEE3F" w14:textId="77777777" w:rsidR="005D4951" w:rsidRPr="00C47437" w:rsidRDefault="0025723D" w:rsidP="005D4951">
            <w:pPr>
              <w:jc w:val="both"/>
              <w:rPr>
                <w:sz w:val="18"/>
                <w:szCs w:val="18"/>
              </w:rPr>
            </w:pPr>
            <w:r w:rsidRPr="00C47437">
              <w:rPr>
                <w:sz w:val="18"/>
                <w:szCs w:val="18"/>
              </w:rPr>
              <w:t>Vrsta voženj za katere potrebujete dovoljenje:</w:t>
            </w:r>
          </w:p>
        </w:tc>
        <w:tc>
          <w:tcPr>
            <w:tcW w:w="2977" w:type="dxa"/>
          </w:tcPr>
          <w:p w14:paraId="3C8F9771" w14:textId="77777777" w:rsidR="005D4951" w:rsidRPr="0025723D" w:rsidRDefault="0025723D" w:rsidP="0025723D">
            <w:pPr>
              <w:jc w:val="center"/>
              <w:rPr>
                <w:sz w:val="36"/>
                <w:szCs w:val="36"/>
              </w:rPr>
            </w:pPr>
            <w:r w:rsidRPr="0025723D">
              <w:rPr>
                <w:sz w:val="36"/>
                <w:szCs w:val="36"/>
              </w:rPr>
              <w:t>DO 8 UR</w:t>
            </w:r>
          </w:p>
        </w:tc>
        <w:tc>
          <w:tcPr>
            <w:tcW w:w="3103" w:type="dxa"/>
          </w:tcPr>
          <w:p w14:paraId="6BB19880" w14:textId="77777777" w:rsidR="005D4951" w:rsidRPr="0025723D" w:rsidRDefault="0025723D" w:rsidP="0025723D">
            <w:pPr>
              <w:jc w:val="center"/>
              <w:rPr>
                <w:sz w:val="36"/>
                <w:szCs w:val="36"/>
              </w:rPr>
            </w:pPr>
            <w:r w:rsidRPr="0025723D">
              <w:rPr>
                <w:sz w:val="36"/>
                <w:szCs w:val="36"/>
              </w:rPr>
              <w:t>NAD 8 UR</w:t>
            </w:r>
          </w:p>
        </w:tc>
      </w:tr>
      <w:tr w:rsidR="0025723D" w14:paraId="53B8E0C5" w14:textId="77777777" w:rsidTr="000D1F92">
        <w:trPr>
          <w:trHeight w:val="847"/>
        </w:trPr>
        <w:tc>
          <w:tcPr>
            <w:tcW w:w="2962" w:type="dxa"/>
          </w:tcPr>
          <w:p w14:paraId="4B9AAFA8" w14:textId="77777777" w:rsidR="0025723D" w:rsidRPr="005D4951" w:rsidRDefault="0025723D" w:rsidP="005D4951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rsta živali za katero potrebujete dovoljenje:</w:t>
            </w:r>
          </w:p>
        </w:tc>
        <w:tc>
          <w:tcPr>
            <w:tcW w:w="6080" w:type="dxa"/>
            <w:gridSpan w:val="2"/>
          </w:tcPr>
          <w:p w14:paraId="0851AFFA" w14:textId="77777777" w:rsidR="0025723D" w:rsidRPr="0025723D" w:rsidRDefault="0025723D" w:rsidP="0025723D">
            <w:pPr>
              <w:jc w:val="center"/>
            </w:pPr>
            <w:r w:rsidRPr="0025723D">
              <w:t>KOPITARJI     GOVEDO     OVCE     KOZE     PRAŠIČI     PERUTNINA</w:t>
            </w:r>
          </w:p>
          <w:p w14:paraId="40D8CB88" w14:textId="77777777" w:rsidR="0025723D" w:rsidRDefault="0025723D" w:rsidP="005D4951">
            <w:pPr>
              <w:jc w:val="both"/>
              <w:rPr>
                <w:sz w:val="18"/>
                <w:szCs w:val="18"/>
              </w:rPr>
            </w:pPr>
          </w:p>
          <w:p w14:paraId="580505B5" w14:textId="77777777" w:rsidR="0025723D" w:rsidRPr="005D4951" w:rsidRDefault="0025723D" w:rsidP="005D4951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RUGO: _________________________________________________________</w:t>
            </w:r>
            <w:r w:rsidR="00401B82">
              <w:rPr>
                <w:sz w:val="18"/>
                <w:szCs w:val="18"/>
              </w:rPr>
              <w:t>______</w:t>
            </w:r>
          </w:p>
        </w:tc>
      </w:tr>
      <w:tr w:rsidR="0025723D" w14:paraId="5CB0C1E2" w14:textId="77777777" w:rsidTr="000D1F92">
        <w:trPr>
          <w:trHeight w:val="144"/>
        </w:trPr>
        <w:tc>
          <w:tcPr>
            <w:tcW w:w="2962" w:type="dxa"/>
            <w:vMerge w:val="restart"/>
          </w:tcPr>
          <w:p w14:paraId="7693D49B" w14:textId="77777777" w:rsidR="0025723D" w:rsidRDefault="0025723D" w:rsidP="005D4951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Kategorija živali za katero potrebujete dovoljenje:</w:t>
            </w:r>
          </w:p>
        </w:tc>
        <w:tc>
          <w:tcPr>
            <w:tcW w:w="6080" w:type="dxa"/>
            <w:gridSpan w:val="2"/>
          </w:tcPr>
          <w:p w14:paraId="205045DB" w14:textId="77777777" w:rsidR="0025723D" w:rsidRDefault="009317C2" w:rsidP="005D4951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KOPITARJI:</w:t>
            </w:r>
          </w:p>
          <w:p w14:paraId="4294ACAA" w14:textId="77777777" w:rsidR="00D54C67" w:rsidRPr="005D4951" w:rsidRDefault="00D54C67" w:rsidP="005D4951">
            <w:pPr>
              <w:jc w:val="both"/>
              <w:rPr>
                <w:sz w:val="18"/>
                <w:szCs w:val="18"/>
              </w:rPr>
            </w:pPr>
          </w:p>
        </w:tc>
      </w:tr>
      <w:tr w:rsidR="0025723D" w14:paraId="4ADA6515" w14:textId="77777777" w:rsidTr="000D1F92">
        <w:trPr>
          <w:trHeight w:val="138"/>
        </w:trPr>
        <w:tc>
          <w:tcPr>
            <w:tcW w:w="2962" w:type="dxa"/>
            <w:vMerge/>
          </w:tcPr>
          <w:p w14:paraId="040AE9ED" w14:textId="77777777" w:rsidR="0025723D" w:rsidRDefault="0025723D" w:rsidP="005D495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6080" w:type="dxa"/>
            <w:gridSpan w:val="2"/>
          </w:tcPr>
          <w:p w14:paraId="31BCCF03" w14:textId="77777777" w:rsidR="0025723D" w:rsidRDefault="009317C2" w:rsidP="005D4951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OVEDO:</w:t>
            </w:r>
          </w:p>
          <w:p w14:paraId="335E7C7C" w14:textId="77777777" w:rsidR="00D54C67" w:rsidRPr="005D4951" w:rsidRDefault="00D54C67" w:rsidP="005D4951">
            <w:pPr>
              <w:jc w:val="both"/>
              <w:rPr>
                <w:sz w:val="18"/>
                <w:szCs w:val="18"/>
              </w:rPr>
            </w:pPr>
          </w:p>
        </w:tc>
      </w:tr>
      <w:tr w:rsidR="0025723D" w14:paraId="312F26A5" w14:textId="77777777" w:rsidTr="000D1F92">
        <w:trPr>
          <w:trHeight w:val="138"/>
        </w:trPr>
        <w:tc>
          <w:tcPr>
            <w:tcW w:w="2962" w:type="dxa"/>
            <w:vMerge/>
          </w:tcPr>
          <w:p w14:paraId="3764ADC5" w14:textId="77777777" w:rsidR="0025723D" w:rsidRDefault="0025723D" w:rsidP="005D495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6080" w:type="dxa"/>
            <w:gridSpan w:val="2"/>
          </w:tcPr>
          <w:p w14:paraId="2C6B41EC" w14:textId="77777777" w:rsidR="0025723D" w:rsidRDefault="009317C2" w:rsidP="005D4951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VCE:</w:t>
            </w:r>
          </w:p>
          <w:p w14:paraId="29CCCF08" w14:textId="77777777" w:rsidR="00D54C67" w:rsidRPr="005D4951" w:rsidRDefault="00D54C67" w:rsidP="005D4951">
            <w:pPr>
              <w:jc w:val="both"/>
              <w:rPr>
                <w:sz w:val="18"/>
                <w:szCs w:val="18"/>
              </w:rPr>
            </w:pPr>
          </w:p>
        </w:tc>
      </w:tr>
      <w:tr w:rsidR="0025723D" w14:paraId="5D791DC2" w14:textId="77777777" w:rsidTr="000D1F92">
        <w:trPr>
          <w:trHeight w:val="138"/>
        </w:trPr>
        <w:tc>
          <w:tcPr>
            <w:tcW w:w="2962" w:type="dxa"/>
            <w:vMerge/>
          </w:tcPr>
          <w:p w14:paraId="78EA5F61" w14:textId="77777777" w:rsidR="0025723D" w:rsidRDefault="0025723D" w:rsidP="005D495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6080" w:type="dxa"/>
            <w:gridSpan w:val="2"/>
          </w:tcPr>
          <w:p w14:paraId="525A0B77" w14:textId="77777777" w:rsidR="0025723D" w:rsidRDefault="009317C2" w:rsidP="005D4951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KOZE:</w:t>
            </w:r>
          </w:p>
          <w:p w14:paraId="6376BE8D" w14:textId="77777777" w:rsidR="00D54C67" w:rsidRPr="005D4951" w:rsidRDefault="00D54C67" w:rsidP="005D4951">
            <w:pPr>
              <w:jc w:val="both"/>
              <w:rPr>
                <w:sz w:val="18"/>
                <w:szCs w:val="18"/>
              </w:rPr>
            </w:pPr>
          </w:p>
        </w:tc>
      </w:tr>
      <w:tr w:rsidR="0025723D" w14:paraId="342DD316" w14:textId="77777777" w:rsidTr="000D1F92">
        <w:trPr>
          <w:trHeight w:val="138"/>
        </w:trPr>
        <w:tc>
          <w:tcPr>
            <w:tcW w:w="2962" w:type="dxa"/>
            <w:vMerge/>
          </w:tcPr>
          <w:p w14:paraId="0A7782F5" w14:textId="77777777" w:rsidR="0025723D" w:rsidRDefault="0025723D" w:rsidP="005D495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6080" w:type="dxa"/>
            <w:gridSpan w:val="2"/>
          </w:tcPr>
          <w:p w14:paraId="25E79E90" w14:textId="77777777" w:rsidR="0025723D" w:rsidRDefault="009317C2" w:rsidP="005D4951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AŠIČI:</w:t>
            </w:r>
          </w:p>
          <w:p w14:paraId="41BABE93" w14:textId="77777777" w:rsidR="00D54C67" w:rsidRPr="005D4951" w:rsidRDefault="00D54C67" w:rsidP="005D4951">
            <w:pPr>
              <w:jc w:val="both"/>
              <w:rPr>
                <w:sz w:val="18"/>
                <w:szCs w:val="18"/>
              </w:rPr>
            </w:pPr>
          </w:p>
        </w:tc>
      </w:tr>
      <w:tr w:rsidR="0025723D" w14:paraId="1195BC0F" w14:textId="77777777" w:rsidTr="000D1F92">
        <w:trPr>
          <w:trHeight w:val="138"/>
        </w:trPr>
        <w:tc>
          <w:tcPr>
            <w:tcW w:w="2962" w:type="dxa"/>
            <w:vMerge/>
          </w:tcPr>
          <w:p w14:paraId="5D07C9FC" w14:textId="77777777" w:rsidR="0025723D" w:rsidRDefault="0025723D" w:rsidP="005D495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6080" w:type="dxa"/>
            <w:gridSpan w:val="2"/>
          </w:tcPr>
          <w:p w14:paraId="0EDC9DF8" w14:textId="77777777" w:rsidR="0025723D" w:rsidRDefault="009317C2" w:rsidP="005D4951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RUTNINA:</w:t>
            </w:r>
          </w:p>
          <w:p w14:paraId="40A4E944" w14:textId="77777777" w:rsidR="00D54C67" w:rsidRPr="005D4951" w:rsidRDefault="00D54C67" w:rsidP="005D4951">
            <w:pPr>
              <w:jc w:val="both"/>
              <w:rPr>
                <w:sz w:val="18"/>
                <w:szCs w:val="18"/>
              </w:rPr>
            </w:pPr>
          </w:p>
        </w:tc>
      </w:tr>
      <w:tr w:rsidR="0025723D" w14:paraId="46F60ACD" w14:textId="77777777" w:rsidTr="000D1F92">
        <w:trPr>
          <w:trHeight w:val="138"/>
        </w:trPr>
        <w:tc>
          <w:tcPr>
            <w:tcW w:w="2962" w:type="dxa"/>
            <w:vMerge/>
          </w:tcPr>
          <w:p w14:paraId="385C4392" w14:textId="77777777" w:rsidR="0025723D" w:rsidRDefault="0025723D" w:rsidP="005D495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6080" w:type="dxa"/>
            <w:gridSpan w:val="2"/>
          </w:tcPr>
          <w:p w14:paraId="469913C0" w14:textId="77777777" w:rsidR="0025723D" w:rsidRDefault="009317C2" w:rsidP="005D4951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DRUGO: </w:t>
            </w:r>
          </w:p>
          <w:p w14:paraId="7997932C" w14:textId="77777777" w:rsidR="00D54C67" w:rsidRPr="005D4951" w:rsidRDefault="00D54C67" w:rsidP="005D4951">
            <w:pPr>
              <w:jc w:val="both"/>
              <w:rPr>
                <w:sz w:val="18"/>
                <w:szCs w:val="18"/>
              </w:rPr>
            </w:pPr>
          </w:p>
        </w:tc>
      </w:tr>
    </w:tbl>
    <w:p w14:paraId="43D8365B" w14:textId="77777777" w:rsidR="005D4951" w:rsidRDefault="005D4951" w:rsidP="00C47437">
      <w:pPr>
        <w:pStyle w:val="Odstavekseznama"/>
        <w:jc w:val="both"/>
      </w:pPr>
    </w:p>
    <w:p w14:paraId="58AA1ABF" w14:textId="366942DE" w:rsidR="00E53ED8" w:rsidRDefault="00E53ED8" w:rsidP="00C47437">
      <w:pPr>
        <w:pStyle w:val="Odstavekseznama"/>
        <w:jc w:val="both"/>
      </w:pPr>
    </w:p>
    <w:p w14:paraId="7F370D3F" w14:textId="7E04187A" w:rsidR="00F05F04" w:rsidRDefault="00F05F04" w:rsidP="00C47437">
      <w:pPr>
        <w:pStyle w:val="Odstavekseznama"/>
        <w:jc w:val="both"/>
      </w:pPr>
    </w:p>
    <w:p w14:paraId="7E2C046A" w14:textId="77777777" w:rsidR="00F05F04" w:rsidRDefault="00F05F04" w:rsidP="00C47437">
      <w:pPr>
        <w:pStyle w:val="Odstavekseznama"/>
        <w:jc w:val="both"/>
      </w:pPr>
    </w:p>
    <w:tbl>
      <w:tblPr>
        <w:tblStyle w:val="Tabelamrea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2260"/>
        <w:gridCol w:w="2260"/>
        <w:gridCol w:w="2261"/>
        <w:gridCol w:w="2261"/>
      </w:tblGrid>
      <w:tr w:rsidR="00E53ED8" w14:paraId="46851FBC" w14:textId="77777777" w:rsidTr="003A6A14">
        <w:tc>
          <w:tcPr>
            <w:tcW w:w="9042" w:type="dxa"/>
            <w:gridSpan w:val="4"/>
          </w:tcPr>
          <w:p w14:paraId="10D0FB7D" w14:textId="77777777" w:rsidR="00E53ED8" w:rsidRPr="00E53ED8" w:rsidRDefault="00E53ED8" w:rsidP="005D4951">
            <w:pPr>
              <w:jc w:val="both"/>
              <w:rPr>
                <w:b/>
              </w:rPr>
            </w:pPr>
            <w:r w:rsidRPr="00E53ED8">
              <w:rPr>
                <w:b/>
              </w:rPr>
              <w:lastRenderedPageBreak/>
              <w:t>2. DEL: OSEBJE</w:t>
            </w:r>
          </w:p>
          <w:p w14:paraId="637CD1AF" w14:textId="6478A995" w:rsidR="00E53ED8" w:rsidRDefault="00E53ED8" w:rsidP="005D4951">
            <w:pPr>
              <w:jc w:val="both"/>
            </w:pPr>
            <w:r w:rsidRPr="00E53ED8">
              <w:rPr>
                <w:b/>
              </w:rPr>
              <w:t>Seznam oseb</w:t>
            </w:r>
            <w:r w:rsidR="005B2D0E">
              <w:rPr>
                <w:b/>
              </w:rPr>
              <w:t xml:space="preserve"> usposobljenih skladno z določili Uredbe 1/2005/ES in </w:t>
            </w:r>
            <w:r w:rsidR="00F05F04">
              <w:rPr>
                <w:b/>
              </w:rPr>
              <w:t xml:space="preserve">Pravilnika </w:t>
            </w:r>
            <w:r w:rsidR="00F05F04" w:rsidRPr="00F05F04">
              <w:rPr>
                <w:b/>
              </w:rPr>
              <w:t>o izvajanju uredbe (ES) o zaščiti živali med prevozom</w:t>
            </w:r>
            <w:r w:rsidRPr="00E53ED8">
              <w:rPr>
                <w:b/>
              </w:rPr>
              <w:t>, ki bodo opravljale prevoze kot vozniki ali spremne osebe na vozilu</w:t>
            </w:r>
          </w:p>
        </w:tc>
      </w:tr>
      <w:tr w:rsidR="00D434EF" w14:paraId="0AF8F17E" w14:textId="77777777" w:rsidTr="003A6A14">
        <w:tc>
          <w:tcPr>
            <w:tcW w:w="2260" w:type="dxa"/>
            <w:vMerge w:val="restart"/>
          </w:tcPr>
          <w:p w14:paraId="7C1F3E1E" w14:textId="77777777" w:rsidR="00D434EF" w:rsidRDefault="00D434EF" w:rsidP="005D4951">
            <w:pPr>
              <w:jc w:val="both"/>
            </w:pPr>
          </w:p>
          <w:p w14:paraId="559F0866" w14:textId="77777777" w:rsidR="00D434EF" w:rsidRDefault="00D434EF" w:rsidP="005D4951">
            <w:pPr>
              <w:jc w:val="both"/>
            </w:pPr>
          </w:p>
          <w:p w14:paraId="51120280" w14:textId="77777777" w:rsidR="00D434EF" w:rsidRPr="00D434EF" w:rsidRDefault="00D434EF" w:rsidP="005D4951">
            <w:pPr>
              <w:jc w:val="both"/>
            </w:pPr>
            <w:r w:rsidRPr="00D434EF">
              <w:t>Ime</w:t>
            </w:r>
          </w:p>
        </w:tc>
        <w:tc>
          <w:tcPr>
            <w:tcW w:w="2260" w:type="dxa"/>
            <w:vMerge w:val="restart"/>
          </w:tcPr>
          <w:p w14:paraId="3AF6D359" w14:textId="77777777" w:rsidR="00D434EF" w:rsidRDefault="00D434EF" w:rsidP="005D4951">
            <w:pPr>
              <w:jc w:val="both"/>
            </w:pPr>
          </w:p>
          <w:p w14:paraId="2A16D7EC" w14:textId="77777777" w:rsidR="00D434EF" w:rsidRDefault="00D434EF" w:rsidP="005D4951">
            <w:pPr>
              <w:jc w:val="both"/>
            </w:pPr>
          </w:p>
          <w:p w14:paraId="4966435D" w14:textId="77777777" w:rsidR="00D434EF" w:rsidRDefault="00D434EF" w:rsidP="005D4951">
            <w:pPr>
              <w:jc w:val="both"/>
            </w:pPr>
            <w:r>
              <w:t>Priimek</w:t>
            </w:r>
          </w:p>
        </w:tc>
        <w:tc>
          <w:tcPr>
            <w:tcW w:w="4522" w:type="dxa"/>
            <w:gridSpan w:val="2"/>
          </w:tcPr>
          <w:p w14:paraId="73331D53" w14:textId="77777777" w:rsidR="00D434EF" w:rsidRDefault="00D434EF" w:rsidP="00D434EF">
            <w:pPr>
              <w:jc w:val="center"/>
            </w:pPr>
            <w:r>
              <w:t>Potrdilo o usposobljenosti *</w:t>
            </w:r>
          </w:p>
        </w:tc>
      </w:tr>
      <w:tr w:rsidR="00D434EF" w14:paraId="4F23DFD0" w14:textId="77777777" w:rsidTr="003A6A14">
        <w:tc>
          <w:tcPr>
            <w:tcW w:w="2260" w:type="dxa"/>
            <w:vMerge/>
          </w:tcPr>
          <w:p w14:paraId="0B551777" w14:textId="77777777" w:rsidR="00D434EF" w:rsidRDefault="00D434EF" w:rsidP="005D4951">
            <w:pPr>
              <w:jc w:val="both"/>
            </w:pPr>
          </w:p>
        </w:tc>
        <w:tc>
          <w:tcPr>
            <w:tcW w:w="2260" w:type="dxa"/>
            <w:vMerge/>
          </w:tcPr>
          <w:p w14:paraId="5A71D58B" w14:textId="77777777" w:rsidR="00D434EF" w:rsidRDefault="00D434EF" w:rsidP="005D4951">
            <w:pPr>
              <w:jc w:val="both"/>
            </w:pPr>
          </w:p>
        </w:tc>
        <w:tc>
          <w:tcPr>
            <w:tcW w:w="2261" w:type="dxa"/>
          </w:tcPr>
          <w:p w14:paraId="5C1A20DE" w14:textId="77777777" w:rsidR="00D434EF" w:rsidRDefault="00D434EF" w:rsidP="005D4951">
            <w:pPr>
              <w:jc w:val="both"/>
            </w:pPr>
            <w:r>
              <w:t>Številka potrdila</w:t>
            </w:r>
          </w:p>
        </w:tc>
        <w:tc>
          <w:tcPr>
            <w:tcW w:w="2261" w:type="dxa"/>
          </w:tcPr>
          <w:p w14:paraId="716BC9A6" w14:textId="77777777" w:rsidR="00D434EF" w:rsidRDefault="00D434EF" w:rsidP="005D4951">
            <w:pPr>
              <w:jc w:val="both"/>
            </w:pPr>
            <w:r>
              <w:t>Pristojni organ ki je izdal potrdilo ¹</w:t>
            </w:r>
          </w:p>
        </w:tc>
      </w:tr>
      <w:tr w:rsidR="00E53ED8" w:rsidRPr="003A6A14" w14:paraId="06C3F7D8" w14:textId="77777777" w:rsidTr="003A6A14">
        <w:tc>
          <w:tcPr>
            <w:tcW w:w="2260" w:type="dxa"/>
          </w:tcPr>
          <w:p w14:paraId="2E4E07CE" w14:textId="77777777" w:rsidR="00E53ED8" w:rsidRPr="003A6A14" w:rsidRDefault="00E53ED8" w:rsidP="005D495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0" w:type="dxa"/>
          </w:tcPr>
          <w:p w14:paraId="028E2A21" w14:textId="77777777" w:rsidR="00E53ED8" w:rsidRPr="003A6A14" w:rsidRDefault="00E53ED8" w:rsidP="005D495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1" w:type="dxa"/>
          </w:tcPr>
          <w:p w14:paraId="22F2E19F" w14:textId="77777777" w:rsidR="00E53ED8" w:rsidRPr="003A6A14" w:rsidRDefault="00E53ED8" w:rsidP="005D495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1" w:type="dxa"/>
          </w:tcPr>
          <w:p w14:paraId="5AC65BFE" w14:textId="77777777" w:rsidR="00E53ED8" w:rsidRPr="003A6A14" w:rsidRDefault="00E53ED8" w:rsidP="005D4951">
            <w:pPr>
              <w:jc w:val="both"/>
              <w:rPr>
                <w:sz w:val="32"/>
                <w:szCs w:val="32"/>
              </w:rPr>
            </w:pPr>
          </w:p>
        </w:tc>
      </w:tr>
      <w:tr w:rsidR="00E53ED8" w:rsidRPr="003A6A14" w14:paraId="6BA94F50" w14:textId="77777777" w:rsidTr="003A6A14">
        <w:tc>
          <w:tcPr>
            <w:tcW w:w="2260" w:type="dxa"/>
          </w:tcPr>
          <w:p w14:paraId="2707C168" w14:textId="77777777" w:rsidR="00E53ED8" w:rsidRPr="003A6A14" w:rsidRDefault="00E53ED8" w:rsidP="005D495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0" w:type="dxa"/>
          </w:tcPr>
          <w:p w14:paraId="6F938580" w14:textId="77777777" w:rsidR="00E53ED8" w:rsidRPr="003A6A14" w:rsidRDefault="00E53ED8" w:rsidP="005D495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1" w:type="dxa"/>
          </w:tcPr>
          <w:p w14:paraId="09756DB9" w14:textId="77777777" w:rsidR="00E53ED8" w:rsidRPr="003A6A14" w:rsidRDefault="00E53ED8" w:rsidP="005D495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1" w:type="dxa"/>
          </w:tcPr>
          <w:p w14:paraId="78FF0D2C" w14:textId="77777777" w:rsidR="00E53ED8" w:rsidRPr="003A6A14" w:rsidRDefault="00E53ED8" w:rsidP="005D4951">
            <w:pPr>
              <w:jc w:val="both"/>
              <w:rPr>
                <w:sz w:val="32"/>
                <w:szCs w:val="32"/>
              </w:rPr>
            </w:pPr>
          </w:p>
        </w:tc>
      </w:tr>
      <w:tr w:rsidR="00E53ED8" w:rsidRPr="003A6A14" w14:paraId="3DECD4CC" w14:textId="77777777" w:rsidTr="003A6A14">
        <w:tc>
          <w:tcPr>
            <w:tcW w:w="2260" w:type="dxa"/>
          </w:tcPr>
          <w:p w14:paraId="5954937E" w14:textId="77777777" w:rsidR="00E53ED8" w:rsidRPr="003A6A14" w:rsidRDefault="00E53ED8" w:rsidP="005D495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0" w:type="dxa"/>
          </w:tcPr>
          <w:p w14:paraId="1CAB241D" w14:textId="77777777" w:rsidR="00E53ED8" w:rsidRPr="003A6A14" w:rsidRDefault="00E53ED8" w:rsidP="005D495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1" w:type="dxa"/>
          </w:tcPr>
          <w:p w14:paraId="6C95301E" w14:textId="77777777" w:rsidR="00E53ED8" w:rsidRPr="003A6A14" w:rsidRDefault="00E53ED8" w:rsidP="005D495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1" w:type="dxa"/>
          </w:tcPr>
          <w:p w14:paraId="3263E8F5" w14:textId="77777777" w:rsidR="00E53ED8" w:rsidRPr="003A6A14" w:rsidRDefault="00E53ED8" w:rsidP="005D4951">
            <w:pPr>
              <w:jc w:val="both"/>
              <w:rPr>
                <w:sz w:val="32"/>
                <w:szCs w:val="32"/>
              </w:rPr>
            </w:pPr>
          </w:p>
        </w:tc>
      </w:tr>
      <w:tr w:rsidR="00E53ED8" w:rsidRPr="003A6A14" w14:paraId="161D3807" w14:textId="77777777" w:rsidTr="003A6A14">
        <w:tc>
          <w:tcPr>
            <w:tcW w:w="2260" w:type="dxa"/>
          </w:tcPr>
          <w:p w14:paraId="41AC6F20" w14:textId="77777777" w:rsidR="00E53ED8" w:rsidRPr="003A6A14" w:rsidRDefault="00E53ED8" w:rsidP="005D495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0" w:type="dxa"/>
          </w:tcPr>
          <w:p w14:paraId="0F2FF060" w14:textId="77777777" w:rsidR="00E53ED8" w:rsidRPr="003A6A14" w:rsidRDefault="00E53ED8" w:rsidP="005D495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1" w:type="dxa"/>
          </w:tcPr>
          <w:p w14:paraId="3D254CDF" w14:textId="77777777" w:rsidR="00E53ED8" w:rsidRPr="003A6A14" w:rsidRDefault="00E53ED8" w:rsidP="005D495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1" w:type="dxa"/>
          </w:tcPr>
          <w:p w14:paraId="5B02D11D" w14:textId="77777777" w:rsidR="00E53ED8" w:rsidRPr="003A6A14" w:rsidRDefault="00E53ED8" w:rsidP="005D4951">
            <w:pPr>
              <w:jc w:val="both"/>
              <w:rPr>
                <w:sz w:val="32"/>
                <w:szCs w:val="32"/>
              </w:rPr>
            </w:pPr>
          </w:p>
        </w:tc>
      </w:tr>
      <w:tr w:rsidR="00E53ED8" w:rsidRPr="003A6A14" w14:paraId="549550E1" w14:textId="77777777" w:rsidTr="003A6A14">
        <w:tc>
          <w:tcPr>
            <w:tcW w:w="2260" w:type="dxa"/>
          </w:tcPr>
          <w:p w14:paraId="79FB2CFF" w14:textId="77777777" w:rsidR="00E53ED8" w:rsidRPr="003A6A14" w:rsidRDefault="00E53ED8" w:rsidP="005D495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0" w:type="dxa"/>
          </w:tcPr>
          <w:p w14:paraId="33FA2547" w14:textId="77777777" w:rsidR="00E53ED8" w:rsidRPr="003A6A14" w:rsidRDefault="00E53ED8" w:rsidP="005D495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1" w:type="dxa"/>
          </w:tcPr>
          <w:p w14:paraId="1E74EB56" w14:textId="77777777" w:rsidR="00E53ED8" w:rsidRPr="003A6A14" w:rsidRDefault="00E53ED8" w:rsidP="005D495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1" w:type="dxa"/>
          </w:tcPr>
          <w:p w14:paraId="06751438" w14:textId="77777777" w:rsidR="00E53ED8" w:rsidRPr="003A6A14" w:rsidRDefault="00E53ED8" w:rsidP="005D4951">
            <w:pPr>
              <w:jc w:val="both"/>
              <w:rPr>
                <w:sz w:val="32"/>
                <w:szCs w:val="32"/>
              </w:rPr>
            </w:pPr>
          </w:p>
        </w:tc>
      </w:tr>
      <w:tr w:rsidR="00D434EF" w:rsidRPr="003A6A14" w14:paraId="39C06FF8" w14:textId="77777777" w:rsidTr="003A6A14">
        <w:tc>
          <w:tcPr>
            <w:tcW w:w="2260" w:type="dxa"/>
          </w:tcPr>
          <w:p w14:paraId="7F4CABD7" w14:textId="77777777" w:rsidR="00D434EF" w:rsidRPr="003A6A14" w:rsidRDefault="00D434EF" w:rsidP="005D495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0" w:type="dxa"/>
          </w:tcPr>
          <w:p w14:paraId="3B694AB8" w14:textId="77777777" w:rsidR="00D434EF" w:rsidRPr="003A6A14" w:rsidRDefault="00D434EF" w:rsidP="005D495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1" w:type="dxa"/>
          </w:tcPr>
          <w:p w14:paraId="5164592C" w14:textId="77777777" w:rsidR="00D434EF" w:rsidRPr="003A6A14" w:rsidRDefault="00D434EF" w:rsidP="005D495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1" w:type="dxa"/>
          </w:tcPr>
          <w:p w14:paraId="11BDCF25" w14:textId="77777777" w:rsidR="00D434EF" w:rsidRPr="003A6A14" w:rsidRDefault="00D434EF" w:rsidP="005D4951">
            <w:pPr>
              <w:jc w:val="both"/>
              <w:rPr>
                <w:sz w:val="32"/>
                <w:szCs w:val="32"/>
              </w:rPr>
            </w:pPr>
          </w:p>
        </w:tc>
      </w:tr>
      <w:tr w:rsidR="00D434EF" w:rsidRPr="003A6A14" w14:paraId="668533FE" w14:textId="77777777" w:rsidTr="003A6A14">
        <w:tc>
          <w:tcPr>
            <w:tcW w:w="2260" w:type="dxa"/>
          </w:tcPr>
          <w:p w14:paraId="26945968" w14:textId="77777777" w:rsidR="00D434EF" w:rsidRPr="003A6A14" w:rsidRDefault="00D434EF" w:rsidP="005D495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0" w:type="dxa"/>
          </w:tcPr>
          <w:p w14:paraId="2436BC3B" w14:textId="77777777" w:rsidR="00D434EF" w:rsidRPr="003A6A14" w:rsidRDefault="00D434EF" w:rsidP="005D495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1" w:type="dxa"/>
          </w:tcPr>
          <w:p w14:paraId="62DFE7EB" w14:textId="77777777" w:rsidR="00D434EF" w:rsidRPr="003A6A14" w:rsidRDefault="00D434EF" w:rsidP="005D495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1" w:type="dxa"/>
          </w:tcPr>
          <w:p w14:paraId="42D0FCF6" w14:textId="77777777" w:rsidR="00D434EF" w:rsidRPr="003A6A14" w:rsidRDefault="00D434EF" w:rsidP="005D4951">
            <w:pPr>
              <w:jc w:val="both"/>
              <w:rPr>
                <w:sz w:val="32"/>
                <w:szCs w:val="32"/>
              </w:rPr>
            </w:pPr>
          </w:p>
        </w:tc>
      </w:tr>
      <w:tr w:rsidR="00D434EF" w:rsidRPr="003A6A14" w14:paraId="5E07EAEF" w14:textId="77777777" w:rsidTr="003A6A14">
        <w:tc>
          <w:tcPr>
            <w:tcW w:w="2260" w:type="dxa"/>
          </w:tcPr>
          <w:p w14:paraId="1F28942E" w14:textId="77777777" w:rsidR="00D434EF" w:rsidRPr="003A6A14" w:rsidRDefault="00D434EF" w:rsidP="005D495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0" w:type="dxa"/>
          </w:tcPr>
          <w:p w14:paraId="72C97AAE" w14:textId="77777777" w:rsidR="00D434EF" w:rsidRPr="003A6A14" w:rsidRDefault="00D434EF" w:rsidP="005D495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1" w:type="dxa"/>
          </w:tcPr>
          <w:p w14:paraId="36745A7A" w14:textId="77777777" w:rsidR="00D434EF" w:rsidRPr="003A6A14" w:rsidRDefault="00D434EF" w:rsidP="005D495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1" w:type="dxa"/>
          </w:tcPr>
          <w:p w14:paraId="28BFB823" w14:textId="77777777" w:rsidR="00D434EF" w:rsidRPr="003A6A14" w:rsidRDefault="00D434EF" w:rsidP="005D4951">
            <w:pPr>
              <w:jc w:val="both"/>
              <w:rPr>
                <w:sz w:val="32"/>
                <w:szCs w:val="32"/>
              </w:rPr>
            </w:pPr>
          </w:p>
        </w:tc>
      </w:tr>
      <w:tr w:rsidR="00D434EF" w:rsidRPr="003A6A14" w14:paraId="747C0A22" w14:textId="77777777" w:rsidTr="003A6A14">
        <w:tc>
          <w:tcPr>
            <w:tcW w:w="2260" w:type="dxa"/>
          </w:tcPr>
          <w:p w14:paraId="70CCB2F4" w14:textId="77777777" w:rsidR="00D434EF" w:rsidRPr="003A6A14" w:rsidRDefault="00D434EF" w:rsidP="005D495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0" w:type="dxa"/>
          </w:tcPr>
          <w:p w14:paraId="77FA3C90" w14:textId="77777777" w:rsidR="00D434EF" w:rsidRPr="003A6A14" w:rsidRDefault="00D434EF" w:rsidP="005D495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1" w:type="dxa"/>
          </w:tcPr>
          <w:p w14:paraId="55F25F51" w14:textId="77777777" w:rsidR="00D434EF" w:rsidRPr="003A6A14" w:rsidRDefault="00D434EF" w:rsidP="005D495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1" w:type="dxa"/>
          </w:tcPr>
          <w:p w14:paraId="4E3F7BC5" w14:textId="77777777" w:rsidR="00D434EF" w:rsidRPr="003A6A14" w:rsidRDefault="00D434EF" w:rsidP="005D4951">
            <w:pPr>
              <w:jc w:val="both"/>
              <w:rPr>
                <w:sz w:val="32"/>
                <w:szCs w:val="32"/>
              </w:rPr>
            </w:pPr>
          </w:p>
        </w:tc>
      </w:tr>
      <w:tr w:rsidR="00D434EF" w:rsidRPr="003A6A14" w14:paraId="660115D2" w14:textId="77777777" w:rsidTr="003A6A14">
        <w:tc>
          <w:tcPr>
            <w:tcW w:w="2260" w:type="dxa"/>
          </w:tcPr>
          <w:p w14:paraId="559DA4D3" w14:textId="77777777" w:rsidR="00D434EF" w:rsidRPr="003A6A14" w:rsidRDefault="00D434EF" w:rsidP="005D495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0" w:type="dxa"/>
          </w:tcPr>
          <w:p w14:paraId="1BC910D7" w14:textId="77777777" w:rsidR="00D434EF" w:rsidRPr="003A6A14" w:rsidRDefault="00D434EF" w:rsidP="005D495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1" w:type="dxa"/>
          </w:tcPr>
          <w:p w14:paraId="0B97C7F3" w14:textId="77777777" w:rsidR="00D434EF" w:rsidRPr="003A6A14" w:rsidRDefault="00D434EF" w:rsidP="005D495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1" w:type="dxa"/>
          </w:tcPr>
          <w:p w14:paraId="58DE5F76" w14:textId="77777777" w:rsidR="00D434EF" w:rsidRPr="003A6A14" w:rsidRDefault="00D434EF" w:rsidP="005D4951">
            <w:pPr>
              <w:jc w:val="both"/>
              <w:rPr>
                <w:sz w:val="32"/>
                <w:szCs w:val="32"/>
              </w:rPr>
            </w:pPr>
          </w:p>
        </w:tc>
      </w:tr>
    </w:tbl>
    <w:p w14:paraId="52AEFEF7" w14:textId="77777777" w:rsidR="003A6A14" w:rsidRDefault="003A6A14" w:rsidP="005D4951">
      <w:pPr>
        <w:jc w:val="both"/>
      </w:pPr>
    </w:p>
    <w:tbl>
      <w:tblPr>
        <w:tblStyle w:val="Tabelamrea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2261"/>
        <w:gridCol w:w="2260"/>
        <w:gridCol w:w="2260"/>
        <w:gridCol w:w="2261"/>
      </w:tblGrid>
      <w:tr w:rsidR="00D434EF" w14:paraId="28DFFFF1" w14:textId="77777777" w:rsidTr="003A6A14">
        <w:tc>
          <w:tcPr>
            <w:tcW w:w="9042" w:type="dxa"/>
            <w:gridSpan w:val="4"/>
          </w:tcPr>
          <w:p w14:paraId="1E78363B" w14:textId="77777777" w:rsidR="00D434EF" w:rsidRPr="00D434EF" w:rsidRDefault="00D434EF" w:rsidP="00D41A31">
            <w:pPr>
              <w:jc w:val="both"/>
              <w:rPr>
                <w:sz w:val="18"/>
                <w:szCs w:val="18"/>
              </w:rPr>
            </w:pPr>
            <w:r>
              <w:rPr>
                <w:b/>
              </w:rPr>
              <w:t xml:space="preserve">3. DEL: PREVOZNA SREDSTVA </w:t>
            </w:r>
            <w:r>
              <w:rPr>
                <w:sz w:val="18"/>
                <w:szCs w:val="18"/>
              </w:rPr>
              <w:t>(Izpolnijo samo prosilci za dovoljenje nad 8 ur)</w:t>
            </w:r>
          </w:p>
          <w:p w14:paraId="04C52983" w14:textId="77777777" w:rsidR="00D434EF" w:rsidRPr="00E53ED8" w:rsidRDefault="00D434EF" w:rsidP="00D41A31">
            <w:pPr>
              <w:jc w:val="both"/>
              <w:rPr>
                <w:b/>
              </w:rPr>
            </w:pPr>
          </w:p>
          <w:p w14:paraId="1AD64349" w14:textId="77777777" w:rsidR="00D434EF" w:rsidRDefault="00D434EF" w:rsidP="00D41A31">
            <w:pPr>
              <w:jc w:val="both"/>
            </w:pPr>
            <w:r>
              <w:rPr>
                <w:b/>
              </w:rPr>
              <w:t>Seznam prevoznih sredstev oziroma plovil, s katerimi se bo opravljalo prevoze živali</w:t>
            </w:r>
          </w:p>
        </w:tc>
      </w:tr>
      <w:tr w:rsidR="00D434EF" w14:paraId="178AB431" w14:textId="77777777" w:rsidTr="003A6A14">
        <w:tc>
          <w:tcPr>
            <w:tcW w:w="2261" w:type="dxa"/>
            <w:vMerge w:val="restart"/>
          </w:tcPr>
          <w:p w14:paraId="346A91C6" w14:textId="77777777" w:rsidR="00D434EF" w:rsidRDefault="00D434EF" w:rsidP="00D41A31">
            <w:pPr>
              <w:jc w:val="both"/>
            </w:pPr>
          </w:p>
          <w:p w14:paraId="77672EDF" w14:textId="77777777" w:rsidR="00D434EF" w:rsidRDefault="00D434EF" w:rsidP="00D41A31">
            <w:pPr>
              <w:jc w:val="both"/>
            </w:pPr>
          </w:p>
          <w:p w14:paraId="4C7E07F6" w14:textId="77777777" w:rsidR="00D434EF" w:rsidRPr="00D434EF" w:rsidRDefault="00D434EF" w:rsidP="00D41A31">
            <w:pPr>
              <w:jc w:val="both"/>
            </w:pPr>
            <w:r>
              <w:t>Vrsta prevoznega sredstva</w:t>
            </w:r>
            <w:r w:rsidR="003A6A14">
              <w:t xml:space="preserve"> / plovila</w:t>
            </w:r>
          </w:p>
        </w:tc>
        <w:tc>
          <w:tcPr>
            <w:tcW w:w="2260" w:type="dxa"/>
            <w:vMerge w:val="restart"/>
          </w:tcPr>
          <w:p w14:paraId="1A045863" w14:textId="77777777" w:rsidR="00D434EF" w:rsidRDefault="00D434EF" w:rsidP="00D41A31">
            <w:pPr>
              <w:jc w:val="both"/>
            </w:pPr>
          </w:p>
          <w:p w14:paraId="33BF96A5" w14:textId="77777777" w:rsidR="00D434EF" w:rsidRDefault="00D434EF" w:rsidP="00D41A31">
            <w:pPr>
              <w:jc w:val="both"/>
            </w:pPr>
          </w:p>
          <w:p w14:paraId="5803191F" w14:textId="77777777" w:rsidR="00D434EF" w:rsidRDefault="003A6A14" w:rsidP="00D41A31">
            <w:pPr>
              <w:jc w:val="both"/>
            </w:pPr>
            <w:r>
              <w:t>Registrska številka / IMO</w:t>
            </w:r>
          </w:p>
        </w:tc>
        <w:tc>
          <w:tcPr>
            <w:tcW w:w="4521" w:type="dxa"/>
            <w:gridSpan w:val="2"/>
          </w:tcPr>
          <w:p w14:paraId="09E7AAA8" w14:textId="77777777" w:rsidR="00D434EF" w:rsidRDefault="003A6A14" w:rsidP="00D41A31">
            <w:pPr>
              <w:jc w:val="center"/>
            </w:pPr>
            <w:r>
              <w:t>Podatki o ustreznosti prevoznega sredstva / plovila</w:t>
            </w:r>
          </w:p>
        </w:tc>
      </w:tr>
      <w:tr w:rsidR="00D434EF" w14:paraId="2CAD8D47" w14:textId="77777777" w:rsidTr="003A6A14">
        <w:tc>
          <w:tcPr>
            <w:tcW w:w="2261" w:type="dxa"/>
            <w:vMerge/>
          </w:tcPr>
          <w:p w14:paraId="3F2F8861" w14:textId="77777777" w:rsidR="00D434EF" w:rsidRDefault="00D434EF" w:rsidP="00D41A31">
            <w:pPr>
              <w:jc w:val="both"/>
            </w:pPr>
          </w:p>
        </w:tc>
        <w:tc>
          <w:tcPr>
            <w:tcW w:w="2260" w:type="dxa"/>
            <w:vMerge/>
          </w:tcPr>
          <w:p w14:paraId="1D8FBD25" w14:textId="77777777" w:rsidR="00D434EF" w:rsidRDefault="00D434EF" w:rsidP="00D41A31">
            <w:pPr>
              <w:jc w:val="both"/>
            </w:pPr>
          </w:p>
        </w:tc>
        <w:tc>
          <w:tcPr>
            <w:tcW w:w="2260" w:type="dxa"/>
          </w:tcPr>
          <w:p w14:paraId="2E57E7FE" w14:textId="77777777" w:rsidR="00D434EF" w:rsidRDefault="00D434EF" w:rsidP="00D41A31">
            <w:pPr>
              <w:jc w:val="both"/>
            </w:pPr>
            <w:r>
              <w:t>Številka potrdila</w:t>
            </w:r>
          </w:p>
        </w:tc>
        <w:tc>
          <w:tcPr>
            <w:tcW w:w="2261" w:type="dxa"/>
          </w:tcPr>
          <w:p w14:paraId="7D6BD3E9" w14:textId="77777777" w:rsidR="00D434EF" w:rsidRDefault="00D434EF" w:rsidP="00D41A31">
            <w:pPr>
              <w:jc w:val="both"/>
            </w:pPr>
            <w:r>
              <w:t xml:space="preserve">Pristojni organ ki je izdal potrdilo </w:t>
            </w:r>
            <w:r w:rsidR="003A6A14">
              <w:t>²</w:t>
            </w:r>
          </w:p>
        </w:tc>
      </w:tr>
      <w:tr w:rsidR="00D434EF" w:rsidRPr="003A6A14" w14:paraId="38891458" w14:textId="77777777" w:rsidTr="003A6A14">
        <w:tc>
          <w:tcPr>
            <w:tcW w:w="2261" w:type="dxa"/>
          </w:tcPr>
          <w:p w14:paraId="1911AB8C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0" w:type="dxa"/>
          </w:tcPr>
          <w:p w14:paraId="55EEC9AA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0" w:type="dxa"/>
          </w:tcPr>
          <w:p w14:paraId="44BB5440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1" w:type="dxa"/>
          </w:tcPr>
          <w:p w14:paraId="619BFEC1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</w:tr>
      <w:tr w:rsidR="00D434EF" w:rsidRPr="003A6A14" w14:paraId="07DEE550" w14:textId="77777777" w:rsidTr="003A6A14">
        <w:tc>
          <w:tcPr>
            <w:tcW w:w="2261" w:type="dxa"/>
          </w:tcPr>
          <w:p w14:paraId="7DDE52D3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0" w:type="dxa"/>
          </w:tcPr>
          <w:p w14:paraId="551C6735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0" w:type="dxa"/>
          </w:tcPr>
          <w:p w14:paraId="3DB02E27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1" w:type="dxa"/>
          </w:tcPr>
          <w:p w14:paraId="2AE7561A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</w:tr>
      <w:tr w:rsidR="00D434EF" w:rsidRPr="003A6A14" w14:paraId="19986B87" w14:textId="77777777" w:rsidTr="003A6A14">
        <w:tc>
          <w:tcPr>
            <w:tcW w:w="2261" w:type="dxa"/>
          </w:tcPr>
          <w:p w14:paraId="0D0FD494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0" w:type="dxa"/>
          </w:tcPr>
          <w:p w14:paraId="335AF32E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0" w:type="dxa"/>
          </w:tcPr>
          <w:p w14:paraId="432FF524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1" w:type="dxa"/>
          </w:tcPr>
          <w:p w14:paraId="21DC4038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</w:tr>
      <w:tr w:rsidR="00D434EF" w:rsidRPr="003A6A14" w14:paraId="53AE36F6" w14:textId="77777777" w:rsidTr="003A6A14">
        <w:tc>
          <w:tcPr>
            <w:tcW w:w="2261" w:type="dxa"/>
          </w:tcPr>
          <w:p w14:paraId="0761E2F4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0" w:type="dxa"/>
          </w:tcPr>
          <w:p w14:paraId="514C5400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0" w:type="dxa"/>
          </w:tcPr>
          <w:p w14:paraId="783F6807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1" w:type="dxa"/>
          </w:tcPr>
          <w:p w14:paraId="3386C131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</w:tr>
      <w:tr w:rsidR="00D434EF" w:rsidRPr="003A6A14" w14:paraId="10B89C67" w14:textId="77777777" w:rsidTr="003A6A14">
        <w:tc>
          <w:tcPr>
            <w:tcW w:w="2261" w:type="dxa"/>
          </w:tcPr>
          <w:p w14:paraId="5D7F641E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0" w:type="dxa"/>
          </w:tcPr>
          <w:p w14:paraId="7B30AA30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0" w:type="dxa"/>
          </w:tcPr>
          <w:p w14:paraId="14FDE4BB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1" w:type="dxa"/>
          </w:tcPr>
          <w:p w14:paraId="6B3CA5FC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</w:tr>
      <w:tr w:rsidR="00D434EF" w:rsidRPr="003A6A14" w14:paraId="3B09E8C5" w14:textId="77777777" w:rsidTr="003A6A14">
        <w:tc>
          <w:tcPr>
            <w:tcW w:w="2261" w:type="dxa"/>
          </w:tcPr>
          <w:p w14:paraId="1554C59B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0" w:type="dxa"/>
          </w:tcPr>
          <w:p w14:paraId="702D88E6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0" w:type="dxa"/>
          </w:tcPr>
          <w:p w14:paraId="1DE9C53C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1" w:type="dxa"/>
          </w:tcPr>
          <w:p w14:paraId="2C405502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</w:tr>
      <w:tr w:rsidR="00D434EF" w:rsidRPr="003A6A14" w14:paraId="1C9407B3" w14:textId="77777777" w:rsidTr="003A6A14">
        <w:tc>
          <w:tcPr>
            <w:tcW w:w="2261" w:type="dxa"/>
          </w:tcPr>
          <w:p w14:paraId="0633AC81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0" w:type="dxa"/>
          </w:tcPr>
          <w:p w14:paraId="076D89AA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0" w:type="dxa"/>
          </w:tcPr>
          <w:p w14:paraId="1046E619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1" w:type="dxa"/>
          </w:tcPr>
          <w:p w14:paraId="0AF60E6C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</w:tr>
      <w:tr w:rsidR="00D434EF" w:rsidRPr="003A6A14" w14:paraId="3CDD8CAD" w14:textId="77777777" w:rsidTr="003A6A14">
        <w:tc>
          <w:tcPr>
            <w:tcW w:w="2261" w:type="dxa"/>
          </w:tcPr>
          <w:p w14:paraId="75F815EC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0" w:type="dxa"/>
          </w:tcPr>
          <w:p w14:paraId="496DEBE8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0" w:type="dxa"/>
          </w:tcPr>
          <w:p w14:paraId="18FFEFC9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1" w:type="dxa"/>
          </w:tcPr>
          <w:p w14:paraId="2D9EB6F4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</w:tr>
      <w:tr w:rsidR="00D434EF" w:rsidRPr="003A6A14" w14:paraId="3BA645A3" w14:textId="77777777" w:rsidTr="003A6A14">
        <w:tc>
          <w:tcPr>
            <w:tcW w:w="2261" w:type="dxa"/>
          </w:tcPr>
          <w:p w14:paraId="1A6AA11E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0" w:type="dxa"/>
          </w:tcPr>
          <w:p w14:paraId="07B3AE54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0" w:type="dxa"/>
          </w:tcPr>
          <w:p w14:paraId="1333895C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1" w:type="dxa"/>
          </w:tcPr>
          <w:p w14:paraId="3B2954C8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</w:tr>
      <w:tr w:rsidR="00D434EF" w:rsidRPr="003A6A14" w14:paraId="25507EA2" w14:textId="77777777" w:rsidTr="003A6A14">
        <w:tc>
          <w:tcPr>
            <w:tcW w:w="2261" w:type="dxa"/>
          </w:tcPr>
          <w:p w14:paraId="74CA54E7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0" w:type="dxa"/>
          </w:tcPr>
          <w:p w14:paraId="11282831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0" w:type="dxa"/>
          </w:tcPr>
          <w:p w14:paraId="4C9AA675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261" w:type="dxa"/>
          </w:tcPr>
          <w:p w14:paraId="63F0BB5B" w14:textId="77777777" w:rsidR="00D434EF" w:rsidRPr="003A6A14" w:rsidRDefault="00D434EF" w:rsidP="00D41A31">
            <w:pPr>
              <w:jc w:val="both"/>
              <w:rPr>
                <w:sz w:val="32"/>
                <w:szCs w:val="32"/>
              </w:rPr>
            </w:pPr>
          </w:p>
        </w:tc>
      </w:tr>
    </w:tbl>
    <w:p w14:paraId="1C16C7E6" w14:textId="28787CB2" w:rsidR="003A6A14" w:rsidRDefault="003A6A14" w:rsidP="003A6A14">
      <w:pPr>
        <w:jc w:val="both"/>
        <w:rPr>
          <w:sz w:val="18"/>
          <w:szCs w:val="18"/>
        </w:rPr>
      </w:pPr>
      <w:r w:rsidRPr="003A6A14">
        <w:t xml:space="preserve">* </w:t>
      </w:r>
      <w:r w:rsidRPr="003A6A14">
        <w:rPr>
          <w:sz w:val="18"/>
          <w:szCs w:val="18"/>
        </w:rPr>
        <w:t>Številka potrdila o usposobljenosti za voznike</w:t>
      </w:r>
      <w:r w:rsidR="00CA5E73">
        <w:rPr>
          <w:sz w:val="18"/>
          <w:szCs w:val="18"/>
        </w:rPr>
        <w:t xml:space="preserve"> in oskrbnike</w:t>
      </w:r>
      <w:r>
        <w:rPr>
          <w:sz w:val="18"/>
          <w:szCs w:val="18"/>
        </w:rPr>
        <w:t>.</w:t>
      </w:r>
    </w:p>
    <w:p w14:paraId="30FF7B20" w14:textId="77777777" w:rsidR="002A5A88" w:rsidRDefault="003A6A14" w:rsidP="003A6A14">
      <w:pPr>
        <w:jc w:val="both"/>
        <w:rPr>
          <w:sz w:val="18"/>
          <w:szCs w:val="18"/>
        </w:rPr>
      </w:pPr>
      <w:r>
        <w:rPr>
          <w:sz w:val="18"/>
          <w:szCs w:val="18"/>
        </w:rPr>
        <w:t>1 Samo za vlagatelje, katerih vozniki imajo Potrdila skladna z drugim odstavkom 17. člena Uredbe 1/2005/ES izdana v drugi državi članici Skupnosti.</w:t>
      </w:r>
    </w:p>
    <w:p w14:paraId="542359C8" w14:textId="77777777" w:rsidR="00B83B9C" w:rsidRDefault="003A6A14" w:rsidP="003A6A14">
      <w:pPr>
        <w:jc w:val="both"/>
        <w:rPr>
          <w:sz w:val="18"/>
          <w:szCs w:val="18"/>
        </w:rPr>
      </w:pPr>
      <w:r>
        <w:rPr>
          <w:sz w:val="18"/>
          <w:szCs w:val="18"/>
        </w:rPr>
        <w:t>2 samo za vlagatelje, katerih prevozna sredstva imajo Potrdila o ustreznosti skladno z 18 in / ali 19 členom Uredbe 1/2005/ES izdana v državi članici Skupnosti.</w:t>
      </w:r>
    </w:p>
    <w:tbl>
      <w:tblPr>
        <w:tblStyle w:val="Tabelamrea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3020"/>
        <w:gridCol w:w="793"/>
        <w:gridCol w:w="2228"/>
        <w:gridCol w:w="3001"/>
      </w:tblGrid>
      <w:tr w:rsidR="006311D0" w:rsidRPr="002A5A88" w14:paraId="5123E00C" w14:textId="77777777" w:rsidTr="006311D0">
        <w:tc>
          <w:tcPr>
            <w:tcW w:w="9042" w:type="dxa"/>
            <w:gridSpan w:val="4"/>
          </w:tcPr>
          <w:p w14:paraId="6B3841B8" w14:textId="5EF07505" w:rsidR="006311D0" w:rsidRDefault="006311D0" w:rsidP="00E25157">
            <w:pPr>
              <w:autoSpaceDE w:val="0"/>
              <w:autoSpaceDN w:val="0"/>
              <w:adjustRightInd w:val="0"/>
              <w:rPr>
                <w:rFonts w:cs="Times New Roman"/>
                <w:b/>
                <w:bCs/>
              </w:rPr>
            </w:pPr>
            <w:r>
              <w:rPr>
                <w:rFonts w:cs="Times New Roman"/>
                <w:b/>
                <w:bCs/>
              </w:rPr>
              <w:lastRenderedPageBreak/>
              <w:t xml:space="preserve">4. DEL  </w:t>
            </w:r>
            <w:r w:rsidR="00C53090">
              <w:rPr>
                <w:rFonts w:cs="Times New Roman"/>
                <w:b/>
                <w:bCs/>
              </w:rPr>
              <w:t>Za prevoznike TIP 2</w:t>
            </w:r>
            <w:r w:rsidR="00546D48">
              <w:rPr>
                <w:rFonts w:cs="Times New Roman"/>
                <w:b/>
                <w:bCs/>
              </w:rPr>
              <w:t>,</w:t>
            </w:r>
            <w:r w:rsidR="00C53090">
              <w:rPr>
                <w:rFonts w:cs="Times New Roman"/>
                <w:b/>
                <w:bCs/>
              </w:rPr>
              <w:t xml:space="preserve"> ki opravljajo dolge vožnje domačih kopitarjev </w:t>
            </w:r>
            <w:r w:rsidR="00546D48">
              <w:rPr>
                <w:rFonts w:cs="Times New Roman"/>
                <w:b/>
                <w:bCs/>
              </w:rPr>
              <w:t>(</w:t>
            </w:r>
            <w:r w:rsidR="00C53090">
              <w:rPr>
                <w:rFonts w:cs="Times New Roman"/>
                <w:b/>
                <w:bCs/>
              </w:rPr>
              <w:t>razen registriranih</w:t>
            </w:r>
            <w:r w:rsidR="00546D48">
              <w:rPr>
                <w:rFonts w:cs="Times New Roman"/>
                <w:b/>
                <w:bCs/>
              </w:rPr>
              <w:t>)</w:t>
            </w:r>
            <w:r w:rsidR="00C53090">
              <w:rPr>
                <w:rFonts w:cs="Times New Roman"/>
                <w:b/>
                <w:bCs/>
              </w:rPr>
              <w:t xml:space="preserve"> domačega goveda, ovac, koz in prašičev</w:t>
            </w:r>
            <w:r w:rsidR="00401B82">
              <w:rPr>
                <w:rFonts w:cs="Times New Roman"/>
                <w:b/>
                <w:bCs/>
              </w:rPr>
              <w:t xml:space="preserve"> po cesti.</w:t>
            </w:r>
          </w:p>
          <w:p w14:paraId="683E178B" w14:textId="77777777" w:rsidR="006311D0" w:rsidRDefault="006311D0" w:rsidP="00E25157">
            <w:pPr>
              <w:autoSpaceDE w:val="0"/>
              <w:autoSpaceDN w:val="0"/>
              <w:adjustRightInd w:val="0"/>
              <w:rPr>
                <w:rFonts w:cs="Times New Roman"/>
                <w:b/>
                <w:bCs/>
              </w:rPr>
            </w:pPr>
          </w:p>
          <w:p w14:paraId="311A1852" w14:textId="77777777" w:rsidR="006311D0" w:rsidRPr="002A5A88" w:rsidRDefault="006311D0" w:rsidP="00E25157">
            <w:pPr>
              <w:autoSpaceDE w:val="0"/>
              <w:autoSpaceDN w:val="0"/>
              <w:adjustRightInd w:val="0"/>
              <w:rPr>
                <w:rFonts w:cs="Times New Roman"/>
                <w:b/>
                <w:bCs/>
              </w:rPr>
            </w:pPr>
            <w:r>
              <w:rPr>
                <w:rFonts w:cs="Times New Roman"/>
                <w:b/>
                <w:bCs/>
              </w:rPr>
              <w:t>Satelitski navigacijski sistem</w:t>
            </w:r>
          </w:p>
        </w:tc>
      </w:tr>
      <w:tr w:rsidR="006311D0" w14:paraId="2FAA06FC" w14:textId="77777777" w:rsidTr="006311D0">
        <w:trPr>
          <w:trHeight w:val="468"/>
        </w:trPr>
        <w:tc>
          <w:tcPr>
            <w:tcW w:w="3813" w:type="dxa"/>
            <w:gridSpan w:val="2"/>
          </w:tcPr>
          <w:p w14:paraId="68571987" w14:textId="77777777" w:rsidR="006311D0" w:rsidRDefault="00C53090" w:rsidP="006311D0">
            <w:pPr>
              <w:autoSpaceDE w:val="0"/>
              <w:autoSpaceDN w:val="0"/>
              <w:adjustRightInd w:val="0"/>
              <w:rPr>
                <w:rFonts w:cs="Times New Roman"/>
              </w:rPr>
            </w:pPr>
            <w:r>
              <w:rPr>
                <w:rFonts w:cs="Times New Roman"/>
              </w:rPr>
              <w:t>S</w:t>
            </w:r>
            <w:r w:rsidR="00CC2DDD">
              <w:rPr>
                <w:rFonts w:cs="Times New Roman"/>
              </w:rPr>
              <w:t>klenjena</w:t>
            </w:r>
            <w:r w:rsidR="006311D0">
              <w:rPr>
                <w:rFonts w:cs="Times New Roman"/>
              </w:rPr>
              <w:t xml:space="preserve"> pogodbo za satelitsko navigacijski sistem z ponudnikom</w:t>
            </w:r>
            <w:r w:rsidR="00CC2DDD">
              <w:rPr>
                <w:rFonts w:cs="Times New Roman"/>
              </w:rPr>
              <w:t xml:space="preserve"> (</w:t>
            </w:r>
            <w:r w:rsidR="00CC2DDD" w:rsidRPr="00CC2DDD">
              <w:rPr>
                <w:rFonts w:cs="Times New Roman"/>
                <w:sz w:val="16"/>
                <w:szCs w:val="16"/>
              </w:rPr>
              <w:t>VPIŠI KONTAKTNE PODATKE</w:t>
            </w:r>
            <w:r w:rsidR="00CC2DDD">
              <w:rPr>
                <w:rFonts w:cs="Times New Roman"/>
              </w:rPr>
              <w:t>)</w:t>
            </w:r>
            <w:r w:rsidR="006311D0">
              <w:rPr>
                <w:rFonts w:cs="Times New Roman"/>
              </w:rPr>
              <w:t xml:space="preserve">:                       </w:t>
            </w:r>
          </w:p>
        </w:tc>
        <w:tc>
          <w:tcPr>
            <w:tcW w:w="5229" w:type="dxa"/>
            <w:gridSpan w:val="2"/>
          </w:tcPr>
          <w:p w14:paraId="707B42D5" w14:textId="77777777" w:rsidR="006311D0" w:rsidRDefault="006311D0" w:rsidP="00E25157">
            <w:pPr>
              <w:autoSpaceDE w:val="0"/>
              <w:autoSpaceDN w:val="0"/>
              <w:adjustRightInd w:val="0"/>
              <w:rPr>
                <w:rFonts w:cs="Times New Roman"/>
              </w:rPr>
            </w:pPr>
          </w:p>
          <w:p w14:paraId="43BFC9B5" w14:textId="77777777" w:rsidR="006311D0" w:rsidRDefault="006311D0" w:rsidP="00E2515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</w:p>
        </w:tc>
      </w:tr>
      <w:tr w:rsidR="006311D0" w14:paraId="24C18D52" w14:textId="77777777" w:rsidTr="006311D0">
        <w:trPr>
          <w:trHeight w:val="468"/>
        </w:trPr>
        <w:tc>
          <w:tcPr>
            <w:tcW w:w="3813" w:type="dxa"/>
            <w:gridSpan w:val="2"/>
          </w:tcPr>
          <w:p w14:paraId="28DAD068" w14:textId="77777777" w:rsidR="006311D0" w:rsidRDefault="006311D0" w:rsidP="00E25157">
            <w:pPr>
              <w:autoSpaceDE w:val="0"/>
              <w:autoSpaceDN w:val="0"/>
              <w:adjustRightInd w:val="0"/>
              <w:rPr>
                <w:rFonts w:cs="Times New Roman"/>
              </w:rPr>
            </w:pPr>
            <w:r>
              <w:rPr>
                <w:rFonts w:cs="Times New Roman"/>
              </w:rPr>
              <w:t xml:space="preserve">Satelitski navigacijski sistem izpolnjuje pogoje odstavka 4.2, poglavja VI, Priloge I., Uredbe 1/2005/ES:                                             </w:t>
            </w:r>
          </w:p>
        </w:tc>
        <w:tc>
          <w:tcPr>
            <w:tcW w:w="5229" w:type="dxa"/>
            <w:gridSpan w:val="2"/>
          </w:tcPr>
          <w:p w14:paraId="6D79FDF8" w14:textId="77777777" w:rsidR="006311D0" w:rsidRDefault="006311D0" w:rsidP="006311D0">
            <w:pPr>
              <w:autoSpaceDE w:val="0"/>
              <w:autoSpaceDN w:val="0"/>
              <w:adjustRightInd w:val="0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DA</w:t>
            </w:r>
          </w:p>
          <w:p w14:paraId="7C110B46" w14:textId="77777777" w:rsidR="006311D0" w:rsidRDefault="006311D0" w:rsidP="00E25157">
            <w:pPr>
              <w:autoSpaceDE w:val="0"/>
              <w:autoSpaceDN w:val="0"/>
              <w:adjustRightInd w:val="0"/>
              <w:rPr>
                <w:rFonts w:cs="Times New Roman"/>
              </w:rPr>
            </w:pPr>
          </w:p>
          <w:p w14:paraId="34EA8A1F" w14:textId="77777777" w:rsidR="006311D0" w:rsidRDefault="006311D0" w:rsidP="006311D0">
            <w:pPr>
              <w:autoSpaceDE w:val="0"/>
              <w:autoSpaceDN w:val="0"/>
              <w:adjustRightInd w:val="0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NE</w:t>
            </w:r>
          </w:p>
        </w:tc>
      </w:tr>
      <w:tr w:rsidR="006311D0" w14:paraId="6D8CFB93" w14:textId="77777777" w:rsidTr="006311D0">
        <w:trPr>
          <w:trHeight w:val="468"/>
        </w:trPr>
        <w:tc>
          <w:tcPr>
            <w:tcW w:w="3813" w:type="dxa"/>
            <w:gridSpan w:val="2"/>
          </w:tcPr>
          <w:p w14:paraId="30575643" w14:textId="77777777" w:rsidR="006311D0" w:rsidRDefault="00C53090" w:rsidP="00E25157">
            <w:pPr>
              <w:autoSpaceDE w:val="0"/>
              <w:autoSpaceDN w:val="0"/>
              <w:adjustRightInd w:val="0"/>
              <w:rPr>
                <w:rFonts w:cs="Times New Roman"/>
              </w:rPr>
            </w:pPr>
            <w:r>
              <w:rPr>
                <w:rFonts w:cs="Times New Roman"/>
              </w:rPr>
              <w:t>Pogodba je sklenjena do (</w:t>
            </w:r>
            <w:r w:rsidRPr="00C53090">
              <w:rPr>
                <w:rFonts w:cs="Times New Roman"/>
                <w:i/>
                <w:sz w:val="16"/>
                <w:szCs w:val="16"/>
              </w:rPr>
              <w:t>DATUM</w:t>
            </w:r>
            <w:r>
              <w:rPr>
                <w:rFonts w:cs="Times New Roman"/>
              </w:rPr>
              <w:t>)</w:t>
            </w:r>
          </w:p>
        </w:tc>
        <w:tc>
          <w:tcPr>
            <w:tcW w:w="5229" w:type="dxa"/>
            <w:gridSpan w:val="2"/>
          </w:tcPr>
          <w:p w14:paraId="21950928" w14:textId="77777777" w:rsidR="006311D0" w:rsidRDefault="006311D0" w:rsidP="00E25157">
            <w:pPr>
              <w:autoSpaceDE w:val="0"/>
              <w:autoSpaceDN w:val="0"/>
              <w:adjustRightInd w:val="0"/>
              <w:rPr>
                <w:rFonts w:cs="Times New Roman"/>
              </w:rPr>
            </w:pPr>
          </w:p>
        </w:tc>
      </w:tr>
      <w:tr w:rsidR="00C53090" w14:paraId="072432DA" w14:textId="77777777" w:rsidTr="00C45891">
        <w:trPr>
          <w:trHeight w:val="468"/>
        </w:trPr>
        <w:tc>
          <w:tcPr>
            <w:tcW w:w="9042" w:type="dxa"/>
            <w:gridSpan w:val="4"/>
          </w:tcPr>
          <w:p w14:paraId="549C3182" w14:textId="77777777" w:rsidR="00C53090" w:rsidRDefault="00F94868" w:rsidP="00C53090">
            <w:pPr>
              <w:autoSpaceDE w:val="0"/>
              <w:autoSpaceDN w:val="0"/>
              <w:adjustRightInd w:val="0"/>
              <w:rPr>
                <w:rFonts w:cs="Times New Roman"/>
              </w:rPr>
            </w:pPr>
            <w:r>
              <w:rPr>
                <w:rFonts w:cs="Times New Roman"/>
              </w:rPr>
              <w:t>Odgovorna oseba prevoznika i</w:t>
            </w:r>
            <w:r w:rsidR="00C53090">
              <w:rPr>
                <w:rFonts w:cs="Times New Roman"/>
              </w:rPr>
              <w:t>zjavljam</w:t>
            </w:r>
            <w:r>
              <w:rPr>
                <w:rFonts w:cs="Times New Roman"/>
              </w:rPr>
              <w:t xml:space="preserve"> in s podpisom potrjujem</w:t>
            </w:r>
            <w:r w:rsidR="00C53090">
              <w:rPr>
                <w:rFonts w:cs="Times New Roman"/>
              </w:rPr>
              <w:t>, da bom ob morebitni prekinitvi pogodbe s ponudnikom satelitskega navigacijskega sistema o tem takoj</w:t>
            </w:r>
            <w:r w:rsidR="00D51EFC">
              <w:rPr>
                <w:rFonts w:cs="Times New Roman"/>
              </w:rPr>
              <w:t>,</w:t>
            </w:r>
            <w:r w:rsidR="00C53090">
              <w:rPr>
                <w:rFonts w:cs="Times New Roman"/>
              </w:rPr>
              <w:t xml:space="preserve"> najkasneje pa v 5</w:t>
            </w:r>
            <w:r w:rsidR="00CC2DDD">
              <w:rPr>
                <w:rFonts w:cs="Times New Roman"/>
              </w:rPr>
              <w:t>.</w:t>
            </w:r>
            <w:r w:rsidR="00C53090">
              <w:rPr>
                <w:rFonts w:cs="Times New Roman"/>
              </w:rPr>
              <w:t xml:space="preserve"> delovnih dneh o tem obvestil izdajatelja dovoljenja za prevoznike.</w:t>
            </w:r>
          </w:p>
        </w:tc>
      </w:tr>
      <w:tr w:rsidR="006311D0" w:rsidRPr="002A5A88" w14:paraId="2DE5683C" w14:textId="77777777" w:rsidTr="006311D0">
        <w:tc>
          <w:tcPr>
            <w:tcW w:w="3020" w:type="dxa"/>
          </w:tcPr>
          <w:p w14:paraId="12BF9AE2" w14:textId="77777777" w:rsidR="006311D0" w:rsidRPr="002A5A88" w:rsidRDefault="006311D0" w:rsidP="00E25157">
            <w:pPr>
              <w:autoSpaceDE w:val="0"/>
              <w:autoSpaceDN w:val="0"/>
              <w:adjustRightInd w:val="0"/>
              <w:rPr>
                <w:rFonts w:cs="Times New Roman"/>
                <w:b/>
                <w:bCs/>
              </w:rPr>
            </w:pPr>
            <w:r w:rsidRPr="002A5A88">
              <w:rPr>
                <w:rFonts w:cs="Times New Roman"/>
                <w:b/>
                <w:bCs/>
              </w:rPr>
              <w:t>Kraj</w:t>
            </w:r>
          </w:p>
        </w:tc>
        <w:tc>
          <w:tcPr>
            <w:tcW w:w="3021" w:type="dxa"/>
            <w:gridSpan w:val="2"/>
          </w:tcPr>
          <w:p w14:paraId="5BA580BB" w14:textId="77777777" w:rsidR="006311D0" w:rsidRPr="002A5A88" w:rsidRDefault="006311D0" w:rsidP="00E25157">
            <w:pPr>
              <w:autoSpaceDE w:val="0"/>
              <w:autoSpaceDN w:val="0"/>
              <w:adjustRightInd w:val="0"/>
              <w:rPr>
                <w:rFonts w:cs="Times New Roman"/>
                <w:b/>
                <w:bCs/>
              </w:rPr>
            </w:pPr>
            <w:r w:rsidRPr="002A5A88">
              <w:rPr>
                <w:rFonts w:cs="Times New Roman"/>
                <w:b/>
                <w:bCs/>
              </w:rPr>
              <w:t>Datum</w:t>
            </w:r>
          </w:p>
        </w:tc>
        <w:tc>
          <w:tcPr>
            <w:tcW w:w="3001" w:type="dxa"/>
          </w:tcPr>
          <w:p w14:paraId="77485B59" w14:textId="265277F1" w:rsidR="006311D0" w:rsidRPr="002A5A88" w:rsidRDefault="006311D0" w:rsidP="00E25157">
            <w:pPr>
              <w:autoSpaceDE w:val="0"/>
              <w:autoSpaceDN w:val="0"/>
              <w:adjustRightInd w:val="0"/>
              <w:rPr>
                <w:rFonts w:cs="Times New Roman"/>
                <w:b/>
                <w:bCs/>
              </w:rPr>
            </w:pPr>
            <w:r>
              <w:rPr>
                <w:rFonts w:cs="Times New Roman"/>
                <w:b/>
                <w:bCs/>
              </w:rPr>
              <w:t>Podpis prosilca ali odgovorne osebe</w:t>
            </w:r>
          </w:p>
        </w:tc>
      </w:tr>
    </w:tbl>
    <w:p w14:paraId="54DC85DC" w14:textId="77777777" w:rsidR="00B83B9C" w:rsidRDefault="00B83B9C" w:rsidP="003A6A14">
      <w:pPr>
        <w:jc w:val="both"/>
        <w:rPr>
          <w:sz w:val="18"/>
          <w:szCs w:val="18"/>
        </w:rPr>
      </w:pPr>
    </w:p>
    <w:p w14:paraId="2B082E60" w14:textId="77777777" w:rsidR="006311D0" w:rsidRDefault="006311D0" w:rsidP="003A6A14">
      <w:pPr>
        <w:jc w:val="both"/>
        <w:rPr>
          <w:sz w:val="18"/>
          <w:szCs w:val="18"/>
        </w:rPr>
      </w:pPr>
    </w:p>
    <w:tbl>
      <w:tblPr>
        <w:tblStyle w:val="Tabelamrea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3013"/>
        <w:gridCol w:w="3014"/>
        <w:gridCol w:w="3015"/>
      </w:tblGrid>
      <w:tr w:rsidR="002A5A88" w14:paraId="0D378B18" w14:textId="77777777" w:rsidTr="00B83B9C">
        <w:tc>
          <w:tcPr>
            <w:tcW w:w="9062" w:type="dxa"/>
            <w:gridSpan w:val="3"/>
          </w:tcPr>
          <w:p w14:paraId="73E7F077" w14:textId="77777777" w:rsidR="002A5A88" w:rsidRDefault="006311D0" w:rsidP="002A5A88">
            <w:pPr>
              <w:autoSpaceDE w:val="0"/>
              <w:autoSpaceDN w:val="0"/>
              <w:adjustRightInd w:val="0"/>
              <w:rPr>
                <w:rFonts w:cs="Times New Roman"/>
                <w:b/>
                <w:bCs/>
              </w:rPr>
            </w:pPr>
            <w:r>
              <w:rPr>
                <w:rFonts w:cs="Times New Roman"/>
                <w:b/>
                <w:bCs/>
              </w:rPr>
              <w:t>5</w:t>
            </w:r>
            <w:r w:rsidR="002A5A88">
              <w:rPr>
                <w:rFonts w:cs="Times New Roman"/>
                <w:b/>
                <w:bCs/>
              </w:rPr>
              <w:t xml:space="preserve">. DEL  </w:t>
            </w:r>
          </w:p>
          <w:p w14:paraId="2400EC09" w14:textId="77777777" w:rsidR="002A5A88" w:rsidRDefault="002A5A88" w:rsidP="002A5A88">
            <w:pPr>
              <w:autoSpaceDE w:val="0"/>
              <w:autoSpaceDN w:val="0"/>
              <w:adjustRightInd w:val="0"/>
              <w:rPr>
                <w:rFonts w:cs="Times New Roman"/>
                <w:b/>
                <w:bCs/>
              </w:rPr>
            </w:pPr>
          </w:p>
          <w:p w14:paraId="526BD0D6" w14:textId="77777777" w:rsidR="002A5A88" w:rsidRPr="002A5A88" w:rsidRDefault="002A5A88" w:rsidP="002A5A88">
            <w:pPr>
              <w:autoSpaceDE w:val="0"/>
              <w:autoSpaceDN w:val="0"/>
              <w:adjustRightInd w:val="0"/>
              <w:rPr>
                <w:rFonts w:cs="Times New Roman"/>
                <w:b/>
                <w:bCs/>
              </w:rPr>
            </w:pPr>
            <w:r>
              <w:rPr>
                <w:rFonts w:cs="Times New Roman"/>
                <w:b/>
                <w:bCs/>
              </w:rPr>
              <w:t>Izjava</w:t>
            </w:r>
          </w:p>
        </w:tc>
      </w:tr>
      <w:tr w:rsidR="002A5A88" w14:paraId="3A71CF2C" w14:textId="77777777" w:rsidTr="00B83B9C">
        <w:tc>
          <w:tcPr>
            <w:tcW w:w="9062" w:type="dxa"/>
            <w:gridSpan w:val="3"/>
          </w:tcPr>
          <w:p w14:paraId="26DFDA08" w14:textId="77777777" w:rsidR="002A5A88" w:rsidRPr="002A5A88" w:rsidRDefault="002A5A88" w:rsidP="002A5A88">
            <w:pPr>
              <w:autoSpaceDE w:val="0"/>
              <w:autoSpaceDN w:val="0"/>
              <w:adjustRightInd w:val="0"/>
              <w:rPr>
                <w:rFonts w:cs="Times New Roman"/>
              </w:rPr>
            </w:pPr>
            <w:r w:rsidRPr="002A5A88">
              <w:rPr>
                <w:rFonts w:cs="Times New Roman"/>
              </w:rPr>
              <w:t>Odgovorna oseba prevoznika izjavljam in s podpisom potrjujem, da:</w:t>
            </w:r>
          </w:p>
          <w:p w14:paraId="3773C387" w14:textId="50A59A91" w:rsidR="00401B82" w:rsidRDefault="00401B82" w:rsidP="00401B82">
            <w:pPr>
              <w:pStyle w:val="Odstavekseznama"/>
              <w:numPr>
                <w:ilvl w:val="0"/>
                <w:numId w:val="6"/>
              </w:num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b</w:t>
            </w:r>
            <w:r w:rsidRPr="00401B82">
              <w:rPr>
                <w:rFonts w:cstheme="minorHAnsi"/>
                <w:sz w:val="20"/>
                <w:szCs w:val="20"/>
              </w:rPr>
              <w:t xml:space="preserve">om opravljal prevoz skladno z določili Uredbe 1/2005/ES in </w:t>
            </w:r>
            <w:r w:rsidR="00CA5E73">
              <w:rPr>
                <w:rFonts w:cstheme="minorHAnsi"/>
                <w:sz w:val="20"/>
                <w:szCs w:val="20"/>
              </w:rPr>
              <w:t xml:space="preserve">Pravilnika </w:t>
            </w:r>
            <w:r w:rsidR="00CA5E73" w:rsidRPr="00CA5E73">
              <w:rPr>
                <w:rFonts w:cstheme="minorHAnsi"/>
                <w:sz w:val="20"/>
                <w:szCs w:val="20"/>
              </w:rPr>
              <w:t>o izvajanju uredbe (ES) o zaščiti živali med prevozom</w:t>
            </w:r>
            <w:r>
              <w:rPr>
                <w:rFonts w:cstheme="minorHAnsi"/>
                <w:sz w:val="20"/>
                <w:szCs w:val="20"/>
              </w:rPr>
              <w:t>,</w:t>
            </w:r>
          </w:p>
          <w:p w14:paraId="0D8174FD" w14:textId="6F43A6C5" w:rsidR="002A5A88" w:rsidRPr="00401B82" w:rsidRDefault="002A5A88" w:rsidP="00CA5E73">
            <w:pPr>
              <w:pStyle w:val="Odstavekseznama"/>
              <w:numPr>
                <w:ilvl w:val="0"/>
                <w:numId w:val="6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401B82">
              <w:rPr>
                <w:rFonts w:cstheme="minorHAnsi"/>
                <w:sz w:val="20"/>
                <w:szCs w:val="20"/>
              </w:rPr>
              <w:t>dovoljujem uporabo podatkov iz te vloge za potrebe uporabe in obdelave</w:t>
            </w:r>
            <w:r w:rsidR="00CA5E73">
              <w:rPr>
                <w:rFonts w:cstheme="minorHAnsi"/>
                <w:sz w:val="20"/>
                <w:szCs w:val="20"/>
              </w:rPr>
              <w:t xml:space="preserve"> </w:t>
            </w:r>
            <w:r w:rsidRPr="00401B82">
              <w:rPr>
                <w:rFonts w:cstheme="minorHAnsi"/>
                <w:sz w:val="20"/>
                <w:szCs w:val="20"/>
              </w:rPr>
              <w:t>podatkov v centralnem informacijskem sistemu</w:t>
            </w:r>
            <w:r w:rsidR="00401B82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2A5A88" w:rsidRPr="002A5A88" w14:paraId="148C8E93" w14:textId="77777777" w:rsidTr="00B83B9C">
        <w:tc>
          <w:tcPr>
            <w:tcW w:w="3020" w:type="dxa"/>
          </w:tcPr>
          <w:p w14:paraId="3B25ACD7" w14:textId="77777777" w:rsidR="002A5A88" w:rsidRPr="002A5A88" w:rsidRDefault="002A5A88" w:rsidP="002A5A88">
            <w:pPr>
              <w:autoSpaceDE w:val="0"/>
              <w:autoSpaceDN w:val="0"/>
              <w:adjustRightInd w:val="0"/>
              <w:rPr>
                <w:rFonts w:cs="Times New Roman"/>
                <w:b/>
                <w:bCs/>
              </w:rPr>
            </w:pPr>
            <w:r w:rsidRPr="002A5A88">
              <w:rPr>
                <w:rFonts w:cs="Times New Roman"/>
                <w:b/>
                <w:bCs/>
              </w:rPr>
              <w:t>Kraj</w:t>
            </w:r>
          </w:p>
        </w:tc>
        <w:tc>
          <w:tcPr>
            <w:tcW w:w="3021" w:type="dxa"/>
          </w:tcPr>
          <w:p w14:paraId="2F64967D" w14:textId="77777777" w:rsidR="002A5A88" w:rsidRPr="002A5A88" w:rsidRDefault="002A5A88" w:rsidP="002A5A88">
            <w:pPr>
              <w:autoSpaceDE w:val="0"/>
              <w:autoSpaceDN w:val="0"/>
              <w:adjustRightInd w:val="0"/>
              <w:rPr>
                <w:rFonts w:cs="Times New Roman"/>
                <w:b/>
                <w:bCs/>
              </w:rPr>
            </w:pPr>
            <w:r w:rsidRPr="002A5A88">
              <w:rPr>
                <w:rFonts w:cs="Times New Roman"/>
                <w:b/>
                <w:bCs/>
              </w:rPr>
              <w:t>Datum</w:t>
            </w:r>
          </w:p>
        </w:tc>
        <w:tc>
          <w:tcPr>
            <w:tcW w:w="3021" w:type="dxa"/>
          </w:tcPr>
          <w:p w14:paraId="40EDFFD8" w14:textId="77777777" w:rsidR="002A5A88" w:rsidRDefault="00B83B9C" w:rsidP="00401B82">
            <w:pPr>
              <w:autoSpaceDE w:val="0"/>
              <w:autoSpaceDN w:val="0"/>
              <w:adjustRightInd w:val="0"/>
              <w:rPr>
                <w:rFonts w:cs="Times New Roman"/>
                <w:b/>
                <w:bCs/>
              </w:rPr>
            </w:pPr>
            <w:r>
              <w:rPr>
                <w:rFonts w:cs="Times New Roman"/>
                <w:b/>
                <w:bCs/>
              </w:rPr>
              <w:t>Podpis odgovorne osebe:</w:t>
            </w:r>
          </w:p>
          <w:p w14:paraId="057CD16C" w14:textId="77777777" w:rsidR="00401B82" w:rsidRDefault="00401B82" w:rsidP="00401B82">
            <w:pPr>
              <w:autoSpaceDE w:val="0"/>
              <w:autoSpaceDN w:val="0"/>
              <w:adjustRightInd w:val="0"/>
              <w:rPr>
                <w:rFonts w:cs="Times New Roman"/>
                <w:b/>
                <w:bCs/>
              </w:rPr>
            </w:pPr>
          </w:p>
          <w:p w14:paraId="207AC872" w14:textId="77777777" w:rsidR="00401B82" w:rsidRDefault="00401B82" w:rsidP="00401B82">
            <w:pPr>
              <w:autoSpaceDE w:val="0"/>
              <w:autoSpaceDN w:val="0"/>
              <w:adjustRightInd w:val="0"/>
              <w:rPr>
                <w:rFonts w:cs="Times New Roman"/>
                <w:b/>
                <w:bCs/>
              </w:rPr>
            </w:pPr>
          </w:p>
          <w:p w14:paraId="21687756" w14:textId="77777777" w:rsidR="00401B82" w:rsidRDefault="00401B82" w:rsidP="00401B82">
            <w:pPr>
              <w:autoSpaceDE w:val="0"/>
              <w:autoSpaceDN w:val="0"/>
              <w:adjustRightInd w:val="0"/>
              <w:rPr>
                <w:rFonts w:cs="Times New Roman"/>
                <w:b/>
                <w:bCs/>
              </w:rPr>
            </w:pPr>
          </w:p>
          <w:p w14:paraId="3FB6E161" w14:textId="77777777" w:rsidR="00401B82" w:rsidRDefault="00401B82" w:rsidP="00401B82">
            <w:pPr>
              <w:autoSpaceDE w:val="0"/>
              <w:autoSpaceDN w:val="0"/>
              <w:adjustRightInd w:val="0"/>
              <w:rPr>
                <w:rFonts w:cs="Times New Roman"/>
                <w:b/>
                <w:bCs/>
              </w:rPr>
            </w:pPr>
          </w:p>
          <w:p w14:paraId="65F1167C" w14:textId="77777777" w:rsidR="00401B82" w:rsidRDefault="00401B82" w:rsidP="00401B82">
            <w:pPr>
              <w:autoSpaceDE w:val="0"/>
              <w:autoSpaceDN w:val="0"/>
              <w:adjustRightInd w:val="0"/>
              <w:rPr>
                <w:rFonts w:cs="Times New Roman"/>
                <w:b/>
                <w:bCs/>
              </w:rPr>
            </w:pPr>
          </w:p>
          <w:p w14:paraId="6CF8817D" w14:textId="77777777" w:rsidR="00401B82" w:rsidRPr="002A5A88" w:rsidRDefault="00401B82" w:rsidP="00401B82">
            <w:pPr>
              <w:autoSpaceDE w:val="0"/>
              <w:autoSpaceDN w:val="0"/>
              <w:adjustRightInd w:val="0"/>
              <w:rPr>
                <w:rFonts w:cs="Times New Roman"/>
                <w:b/>
                <w:bCs/>
              </w:rPr>
            </w:pPr>
          </w:p>
        </w:tc>
      </w:tr>
    </w:tbl>
    <w:p w14:paraId="6F46621C" w14:textId="77777777" w:rsidR="002A5A88" w:rsidRDefault="002A5A88" w:rsidP="002A5A8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</w:rPr>
      </w:pPr>
    </w:p>
    <w:p w14:paraId="7A2EBBA9" w14:textId="77777777" w:rsidR="002A5A88" w:rsidRDefault="002A5A88" w:rsidP="002A5A8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</w:rPr>
      </w:pPr>
    </w:p>
    <w:p w14:paraId="6DE24D62" w14:textId="77777777" w:rsidR="002A5A88" w:rsidRDefault="002A5A88" w:rsidP="002A5A8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</w:rPr>
      </w:pPr>
    </w:p>
    <w:sectPr w:rsidR="002A5A8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6511E"/>
    <w:multiLevelType w:val="hybridMultilevel"/>
    <w:tmpl w:val="69BCD43C"/>
    <w:lvl w:ilvl="0" w:tplc="BE6EF1EC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8C5838"/>
    <w:multiLevelType w:val="hybridMultilevel"/>
    <w:tmpl w:val="4CE4367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8A10D63"/>
    <w:multiLevelType w:val="hybridMultilevel"/>
    <w:tmpl w:val="3D009D1C"/>
    <w:lvl w:ilvl="0" w:tplc="475CF352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102D02"/>
    <w:multiLevelType w:val="hybridMultilevel"/>
    <w:tmpl w:val="AAC8623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0E91DE6"/>
    <w:multiLevelType w:val="hybridMultilevel"/>
    <w:tmpl w:val="93A8102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7F36E2"/>
    <w:multiLevelType w:val="hybridMultilevel"/>
    <w:tmpl w:val="E64ECCB0"/>
    <w:lvl w:ilvl="0" w:tplc="F296E54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9195954">
    <w:abstractNumId w:val="5"/>
  </w:num>
  <w:num w:numId="2" w16cid:durableId="1767068268">
    <w:abstractNumId w:val="0"/>
  </w:num>
  <w:num w:numId="3" w16cid:durableId="1999266494">
    <w:abstractNumId w:val="2"/>
  </w:num>
  <w:num w:numId="4" w16cid:durableId="853617308">
    <w:abstractNumId w:val="3"/>
  </w:num>
  <w:num w:numId="5" w16cid:durableId="460154158">
    <w:abstractNumId w:val="1"/>
  </w:num>
  <w:num w:numId="6" w16cid:durableId="175604752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2NDM3sjS3MDS0MDdW0lEKTi0uzszPAykwrAUATVWl9CwAAAA="/>
  </w:docVars>
  <w:rsids>
    <w:rsidRoot w:val="005D4951"/>
    <w:rsid w:val="00001645"/>
    <w:rsid w:val="000B2A37"/>
    <w:rsid w:val="000D1F92"/>
    <w:rsid w:val="0018509E"/>
    <w:rsid w:val="001C0425"/>
    <w:rsid w:val="0025723D"/>
    <w:rsid w:val="0026011B"/>
    <w:rsid w:val="002A5A88"/>
    <w:rsid w:val="00311BF7"/>
    <w:rsid w:val="003A6A14"/>
    <w:rsid w:val="00401B82"/>
    <w:rsid w:val="00427E85"/>
    <w:rsid w:val="00546D48"/>
    <w:rsid w:val="00567F54"/>
    <w:rsid w:val="005A32F2"/>
    <w:rsid w:val="005B2D0E"/>
    <w:rsid w:val="005D4951"/>
    <w:rsid w:val="006311D0"/>
    <w:rsid w:val="0070256E"/>
    <w:rsid w:val="00914D10"/>
    <w:rsid w:val="009317C2"/>
    <w:rsid w:val="00994887"/>
    <w:rsid w:val="00A020F1"/>
    <w:rsid w:val="00B42CBA"/>
    <w:rsid w:val="00B76FB9"/>
    <w:rsid w:val="00B83B9C"/>
    <w:rsid w:val="00BB2B58"/>
    <w:rsid w:val="00C47437"/>
    <w:rsid w:val="00C53090"/>
    <w:rsid w:val="00CA5E73"/>
    <w:rsid w:val="00CC2DDD"/>
    <w:rsid w:val="00D434EF"/>
    <w:rsid w:val="00D51EFC"/>
    <w:rsid w:val="00D54C67"/>
    <w:rsid w:val="00DA18A1"/>
    <w:rsid w:val="00E00850"/>
    <w:rsid w:val="00E53ED8"/>
    <w:rsid w:val="00E617C6"/>
    <w:rsid w:val="00E628AE"/>
    <w:rsid w:val="00F05F04"/>
    <w:rsid w:val="00F56343"/>
    <w:rsid w:val="00F948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2CC2C0"/>
  <w15:chartTrackingRefBased/>
  <w15:docId w15:val="{0AD23B91-75D7-4CDB-994E-45AFACC463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table" w:styleId="Tabelamrea">
    <w:name w:val="Table Grid"/>
    <w:basedOn w:val="Navadnatabela"/>
    <w:uiPriority w:val="39"/>
    <w:rsid w:val="005D49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ennaslov1">
    <w:name w:val="lennaslov1"/>
    <w:basedOn w:val="Navaden"/>
    <w:rsid w:val="00D54C67"/>
    <w:pPr>
      <w:spacing w:after="0" w:line="240" w:lineRule="auto"/>
      <w:jc w:val="center"/>
    </w:pPr>
    <w:rPr>
      <w:rFonts w:ascii="Arial" w:eastAsia="Times New Roman" w:hAnsi="Arial" w:cs="Arial"/>
      <w:b/>
      <w:bCs/>
      <w:lang w:eastAsia="sl-SI"/>
    </w:rPr>
  </w:style>
  <w:style w:type="paragraph" w:styleId="Odstavekseznama">
    <w:name w:val="List Paragraph"/>
    <w:basedOn w:val="Navaden"/>
    <w:uiPriority w:val="34"/>
    <w:qFormat/>
    <w:rsid w:val="00C47437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6311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6311D0"/>
    <w:rPr>
      <w:rFonts w:ascii="Segoe UI" w:hAnsi="Segoe UI" w:cs="Segoe UI"/>
      <w:sz w:val="18"/>
      <w:szCs w:val="18"/>
    </w:rPr>
  </w:style>
  <w:style w:type="paragraph" w:customStyle="1" w:styleId="Vrstapredpisa">
    <w:name w:val="Vrsta predpisa"/>
    <w:basedOn w:val="Navaden"/>
    <w:link w:val="VrstapredpisaZnak"/>
    <w:qFormat/>
    <w:rsid w:val="00401B82"/>
    <w:pPr>
      <w:suppressAutoHyphens/>
      <w:overflowPunct w:val="0"/>
      <w:autoSpaceDE w:val="0"/>
      <w:autoSpaceDN w:val="0"/>
      <w:adjustRightInd w:val="0"/>
      <w:spacing w:before="480" w:after="0" w:line="240" w:lineRule="auto"/>
      <w:jc w:val="center"/>
      <w:textAlignment w:val="baseline"/>
    </w:pPr>
    <w:rPr>
      <w:rFonts w:ascii="Arial" w:eastAsia="Times New Roman" w:hAnsi="Arial" w:cs="Arial"/>
      <w:b/>
      <w:bCs/>
      <w:color w:val="000000"/>
      <w:spacing w:val="40"/>
      <w:lang w:eastAsia="sl-SI"/>
    </w:rPr>
  </w:style>
  <w:style w:type="character" w:customStyle="1" w:styleId="VrstapredpisaZnak">
    <w:name w:val="Vrsta predpisa Znak"/>
    <w:link w:val="Vrstapredpisa"/>
    <w:rsid w:val="00401B82"/>
    <w:rPr>
      <w:rFonts w:ascii="Arial" w:eastAsia="Times New Roman" w:hAnsi="Arial" w:cs="Arial"/>
      <w:b/>
      <w:bCs/>
      <w:color w:val="000000"/>
      <w:spacing w:val="4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A020F1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A020F1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A020F1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A020F1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A020F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3</Pages>
  <Words>492</Words>
  <Characters>2809</Characters>
  <Application>Microsoft Office Word</Application>
  <DocSecurity>0</DocSecurity>
  <Lines>23</Lines>
  <Paragraphs>6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urs</dc:creator>
  <cp:keywords/>
  <dc:description/>
  <cp:lastModifiedBy>Arnej Galjot</cp:lastModifiedBy>
  <cp:revision>5</cp:revision>
  <cp:lastPrinted>2019-01-31T10:37:00Z</cp:lastPrinted>
  <dcterms:created xsi:type="dcterms:W3CDTF">2023-08-29T09:12:00Z</dcterms:created>
  <dcterms:modified xsi:type="dcterms:W3CDTF">2024-01-17T08:49:00Z</dcterms:modified>
</cp:coreProperties>
</file>